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C5F22" w14:textId="555946EA" w:rsidR="00A20822" w:rsidRDefault="00240A8F" w:rsidP="00A20822">
      <w:pPr>
        <w:pStyle w:val="MainTitle"/>
        <w:jc w:val="center"/>
        <w:rPr>
          <w:sz w:val="44"/>
          <w:szCs w:val="44"/>
        </w:rPr>
      </w:pPr>
      <w:r>
        <w:rPr>
          <w:sz w:val="44"/>
          <w:szCs w:val="44"/>
        </w:rPr>
        <w:t>F</w:t>
      </w:r>
      <w:r w:rsidR="008C2B43" w:rsidRPr="00B930EA">
        <w:rPr>
          <w:sz w:val="44"/>
          <w:szCs w:val="44"/>
        </w:rPr>
        <w:t>ilm Permit Application</w:t>
      </w:r>
    </w:p>
    <w:p w14:paraId="348A5E4E" w14:textId="77777777" w:rsidR="009620CC" w:rsidRPr="00F9382F" w:rsidRDefault="009620CC" w:rsidP="00A20822">
      <w:pPr>
        <w:pStyle w:val="MainTitle"/>
        <w:jc w:val="center"/>
        <w:rPr>
          <w:sz w:val="20"/>
          <w:szCs w:val="20"/>
        </w:rPr>
      </w:pPr>
    </w:p>
    <w:p w14:paraId="417098EE" w14:textId="4F31749F" w:rsidR="00A949EC" w:rsidRPr="00A949EC" w:rsidRDefault="00A949EC" w:rsidP="00A949EC">
      <w:pPr>
        <w:pStyle w:val="Corpsdetexte"/>
        <w:tabs>
          <w:tab w:val="left" w:pos="3141"/>
        </w:tabs>
        <w:ind w:right="1134"/>
        <w:jc w:val="center"/>
        <w:rPr>
          <w:rFonts w:ascii="HelveticaNeue LT 65 Medium" w:hAnsi="HelveticaNeue LT 65 Medium"/>
          <w:b/>
          <w:bCs/>
        </w:rPr>
      </w:pPr>
      <w:r>
        <w:rPr>
          <w:rFonts w:ascii="HelveticaNeue LT 45 Light" w:hAnsi="HelveticaNeue LT 45 Light"/>
          <w:b/>
          <w:bCs/>
        </w:rPr>
        <w:t xml:space="preserve">                 </w:t>
      </w:r>
      <w:r w:rsidRPr="00A949EC">
        <w:rPr>
          <w:rFonts w:ascii="HelveticaNeue LT 65 Medium" w:hAnsi="HelveticaNeue LT 65 Medium"/>
          <w:b/>
          <w:bCs/>
        </w:rPr>
        <w:t>Pointe-au-Père Lighthouse National Historic Site</w:t>
      </w:r>
    </w:p>
    <w:p w14:paraId="027467CC" w14:textId="77777777" w:rsidR="00094234" w:rsidRPr="00B930EA" w:rsidRDefault="00094234" w:rsidP="00094234">
      <w:pPr>
        <w:spacing w:after="0" w:line="240" w:lineRule="auto"/>
        <w:rPr>
          <w:rFonts w:ascii="HelveticaNeue LT 65 Medium" w:hAnsi="HelveticaNeue LT 65 Medium"/>
          <w:sz w:val="36"/>
          <w:szCs w:val="36"/>
        </w:rPr>
      </w:pPr>
    </w:p>
    <w:p w14:paraId="46BEB635" w14:textId="2D2115AF" w:rsidR="009B098E" w:rsidRPr="00B930EA" w:rsidRDefault="00AF58BB" w:rsidP="009B098E">
      <w:pPr>
        <w:pStyle w:val="Text"/>
        <w:rPr>
          <w:sz w:val="22"/>
        </w:rPr>
      </w:pPr>
      <w:r w:rsidRPr="00B930EA">
        <w:rPr>
          <w:sz w:val="22"/>
        </w:rPr>
        <w:t xml:space="preserve">The information provided will be used to determine whether an operating permit can be issued. You must complete all sections of the form. Parks Canada reserves the right to reject applications that do not align with its mission, core values and principles, as well as those that are incomplete or that may interfere with its day-to-day operations. </w:t>
      </w:r>
    </w:p>
    <w:p w14:paraId="1D60DDF7" w14:textId="77777777" w:rsidR="009B098E" w:rsidRPr="00B930EA" w:rsidRDefault="009B098E" w:rsidP="009B098E">
      <w:pPr>
        <w:pStyle w:val="Text"/>
        <w:rPr>
          <w:rStyle w:val="Lienhypertexte"/>
          <w:sz w:val="22"/>
        </w:rPr>
      </w:pPr>
    </w:p>
    <w:p w14:paraId="28301BA2" w14:textId="3C3DDD23" w:rsidR="009B098E" w:rsidRPr="00B930EA" w:rsidRDefault="001119C2" w:rsidP="009B098E">
      <w:pPr>
        <w:pStyle w:val="Text"/>
        <w:rPr>
          <w:sz w:val="22"/>
        </w:rPr>
      </w:pPr>
      <w:r w:rsidRPr="00B930EA">
        <w:rPr>
          <w:b/>
          <w:sz w:val="22"/>
        </w:rPr>
        <w:t>You must submit the completed application at least 20 working days before the first scheduled day of filming</w:t>
      </w:r>
      <w:r w:rsidRPr="00B930EA">
        <w:rPr>
          <w:sz w:val="22"/>
        </w:rPr>
        <w:t xml:space="preserve"> to allow Parks Canada sufficient time for review and approval. Incomplete applications will not be processed. </w:t>
      </w:r>
    </w:p>
    <w:p w14:paraId="58A0D397" w14:textId="77777777" w:rsidR="009B098E" w:rsidRPr="00B930EA" w:rsidRDefault="009B098E" w:rsidP="009B098E">
      <w:pPr>
        <w:pStyle w:val="Text"/>
        <w:rPr>
          <w:sz w:val="22"/>
        </w:rPr>
      </w:pPr>
    </w:p>
    <w:p w14:paraId="52ADB605" w14:textId="2069CE87" w:rsidR="009B098E" w:rsidRPr="00B930EA" w:rsidRDefault="009B098E" w:rsidP="009B098E">
      <w:pPr>
        <w:pStyle w:val="Sub-title"/>
        <w:rPr>
          <w:sz w:val="24"/>
        </w:rPr>
      </w:pPr>
      <w:r w:rsidRPr="00B930EA">
        <w:rPr>
          <w:sz w:val="24"/>
        </w:rPr>
        <w:t xml:space="preserve">Section 1 – Company information </w:t>
      </w:r>
    </w:p>
    <w:p w14:paraId="6D2CB9E7" w14:textId="77777777" w:rsidR="009B098E" w:rsidRPr="00B930EA" w:rsidRDefault="009B098E" w:rsidP="009B098E">
      <w:pPr>
        <w:pStyle w:val="Sub-title"/>
      </w:pPr>
    </w:p>
    <w:p w14:paraId="67E4B5D2" w14:textId="6D0B1867" w:rsidR="009B098E" w:rsidRPr="00B930EA" w:rsidRDefault="00AF58BB" w:rsidP="009B098E">
      <w:pPr>
        <w:pStyle w:val="Text"/>
        <w:rPr>
          <w:sz w:val="22"/>
        </w:rPr>
      </w:pPr>
      <w:r w:rsidRPr="00B930EA">
        <w:rPr>
          <w:sz w:val="22"/>
        </w:rPr>
        <w:t>Project title:</w:t>
      </w:r>
      <w:r w:rsidR="009B098E" w:rsidRPr="00B930EA">
        <w:rPr>
          <w:sz w:val="22"/>
        </w:rPr>
        <w:fldChar w:fldCharType="begin" w:fldLock="1">
          <w:ffData>
            <w:name w:val="Text1"/>
            <w:enabled/>
            <w:calcOnExit w:val="0"/>
            <w:textInput/>
          </w:ffData>
        </w:fldChar>
      </w:r>
      <w:bookmarkStart w:id="0" w:name="Text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0"/>
    </w:p>
    <w:p w14:paraId="4C203080" w14:textId="1DC19417" w:rsidR="009B098E" w:rsidRPr="00B930EA" w:rsidRDefault="00AF58BB" w:rsidP="009B098E">
      <w:pPr>
        <w:pStyle w:val="Text"/>
        <w:rPr>
          <w:sz w:val="22"/>
        </w:rPr>
      </w:pPr>
      <w:r w:rsidRPr="00B930EA">
        <w:rPr>
          <w:sz w:val="22"/>
        </w:rPr>
        <w:t>Production company:</w:t>
      </w:r>
      <w:r w:rsidR="009B098E" w:rsidRPr="00B930EA">
        <w:rPr>
          <w:sz w:val="22"/>
        </w:rPr>
        <w:fldChar w:fldCharType="begin" w:fldLock="1">
          <w:ffData>
            <w:name w:val="Text2"/>
            <w:enabled/>
            <w:calcOnExit w:val="0"/>
            <w:textInput/>
          </w:ffData>
        </w:fldChar>
      </w:r>
      <w:bookmarkStart w:id="1" w:name="Text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
    </w:p>
    <w:p w14:paraId="09F177F8" w14:textId="3EC71BA3" w:rsidR="009B098E" w:rsidRPr="00B930EA" w:rsidRDefault="00AF58BB" w:rsidP="009B098E">
      <w:pPr>
        <w:pStyle w:val="Text"/>
        <w:rPr>
          <w:sz w:val="22"/>
        </w:rPr>
      </w:pPr>
      <w:r w:rsidRPr="00B930EA">
        <w:rPr>
          <w:sz w:val="22"/>
        </w:rPr>
        <w:t>Mailing address:</w:t>
      </w:r>
      <w:r w:rsidR="009B098E" w:rsidRPr="00B930EA">
        <w:rPr>
          <w:sz w:val="22"/>
        </w:rPr>
        <w:fldChar w:fldCharType="begin" w:fldLock="1">
          <w:ffData>
            <w:name w:val="Text3"/>
            <w:enabled/>
            <w:calcOnExit w:val="0"/>
            <w:textInput/>
          </w:ffData>
        </w:fldChar>
      </w:r>
      <w:bookmarkStart w:id="2" w:name="Text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2"/>
    </w:p>
    <w:p w14:paraId="0F9413ED" w14:textId="2E33947E" w:rsidR="009B098E" w:rsidRPr="00B930EA" w:rsidRDefault="00AF58BB" w:rsidP="009B098E">
      <w:pPr>
        <w:pStyle w:val="Text"/>
        <w:rPr>
          <w:sz w:val="22"/>
        </w:rPr>
      </w:pPr>
      <w:r w:rsidRPr="00B930EA">
        <w:rPr>
          <w:sz w:val="22"/>
        </w:rPr>
        <w:t>Production manager/director:</w:t>
      </w:r>
      <w:r w:rsidR="009B098E" w:rsidRPr="00B930EA">
        <w:rPr>
          <w:sz w:val="22"/>
        </w:rPr>
        <w:fldChar w:fldCharType="begin" w:fldLock="1">
          <w:ffData>
            <w:name w:val="Text4"/>
            <w:enabled/>
            <w:calcOnExit w:val="0"/>
            <w:textInput/>
          </w:ffData>
        </w:fldChar>
      </w:r>
      <w:bookmarkStart w:id="3" w:name="Text4"/>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3"/>
    </w:p>
    <w:p w14:paraId="3ECD32BB" w14:textId="406BEBF0" w:rsidR="009B098E" w:rsidRPr="00B930EA" w:rsidRDefault="00AF58BB" w:rsidP="009B098E">
      <w:pPr>
        <w:pStyle w:val="Text"/>
        <w:rPr>
          <w:sz w:val="22"/>
        </w:rPr>
      </w:pPr>
      <w:r w:rsidRPr="00B930EA">
        <w:rPr>
          <w:sz w:val="22"/>
        </w:rPr>
        <w:t>Email address:</w:t>
      </w:r>
      <w:r w:rsidR="009B098E" w:rsidRPr="00B930EA">
        <w:rPr>
          <w:sz w:val="22"/>
        </w:rPr>
        <w:fldChar w:fldCharType="begin" w:fldLock="1">
          <w:ffData>
            <w:name w:val="Text5"/>
            <w:enabled/>
            <w:calcOnExit w:val="0"/>
            <w:textInput/>
          </w:ffData>
        </w:fldChar>
      </w:r>
      <w:bookmarkStart w:id="4" w:name="Text5"/>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4"/>
    </w:p>
    <w:p w14:paraId="611FFC49" w14:textId="6F778E02" w:rsidR="009B098E" w:rsidRPr="00B930EA" w:rsidRDefault="00AF58BB"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7"/>
            <w:enabled/>
            <w:calcOnExit w:val="0"/>
            <w:textInput/>
          </w:ffData>
        </w:fldChar>
      </w:r>
      <w:bookmarkStart w:id="5" w:name="Text7"/>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5"/>
    </w:p>
    <w:p w14:paraId="231E59E2" w14:textId="77777777" w:rsidR="009B098E" w:rsidRPr="00B930EA" w:rsidRDefault="009B098E" w:rsidP="009B098E">
      <w:pPr>
        <w:pStyle w:val="Text"/>
        <w:rPr>
          <w:sz w:val="22"/>
        </w:rPr>
      </w:pPr>
    </w:p>
    <w:p w14:paraId="5E6AF304" w14:textId="252366DC" w:rsidR="009B098E" w:rsidRPr="00B930EA" w:rsidRDefault="00AF58BB" w:rsidP="009B098E">
      <w:pPr>
        <w:pStyle w:val="Text"/>
        <w:rPr>
          <w:sz w:val="22"/>
        </w:rPr>
      </w:pPr>
      <w:r w:rsidRPr="00B930EA">
        <w:rPr>
          <w:sz w:val="22"/>
        </w:rPr>
        <w:t>Company representative/location manager (on location during filming):</w:t>
      </w:r>
      <w:r w:rsidR="009B098E" w:rsidRPr="00B930EA">
        <w:rPr>
          <w:sz w:val="22"/>
        </w:rPr>
        <w:fldChar w:fldCharType="begin" w:fldLock="1">
          <w:ffData>
            <w:name w:val="Text8"/>
            <w:enabled/>
            <w:calcOnExit w:val="0"/>
            <w:textInput/>
          </w:ffData>
        </w:fldChar>
      </w:r>
      <w:bookmarkStart w:id="6" w:name="Text8"/>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6"/>
    </w:p>
    <w:p w14:paraId="47F9B7F8" w14:textId="3922E0B8" w:rsidR="009B098E" w:rsidRPr="00B930EA" w:rsidRDefault="000C0653"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10"/>
            <w:enabled/>
            <w:calcOnExit w:val="0"/>
            <w:textInput/>
          </w:ffData>
        </w:fldChar>
      </w:r>
      <w:bookmarkStart w:id="7" w:name="Text10"/>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7"/>
    </w:p>
    <w:p w14:paraId="521384ED" w14:textId="3B6190DD" w:rsidR="009B098E" w:rsidRPr="00B930EA" w:rsidRDefault="000C0653" w:rsidP="009B098E">
      <w:pPr>
        <w:pStyle w:val="Text"/>
        <w:rPr>
          <w:sz w:val="22"/>
        </w:rPr>
      </w:pPr>
      <w:r w:rsidRPr="00B930EA">
        <w:rPr>
          <w:sz w:val="22"/>
        </w:rPr>
        <w:t>Email address:</w:t>
      </w:r>
      <w:r w:rsidR="009B098E" w:rsidRPr="00B930EA">
        <w:rPr>
          <w:sz w:val="22"/>
        </w:rPr>
        <w:fldChar w:fldCharType="begin" w:fldLock="1">
          <w:ffData>
            <w:name w:val="Text11"/>
            <w:enabled/>
            <w:calcOnExit w:val="0"/>
            <w:textInput/>
          </w:ffData>
        </w:fldChar>
      </w:r>
      <w:bookmarkStart w:id="8" w:name="Text1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8"/>
    </w:p>
    <w:p w14:paraId="51DF5E26" w14:textId="77777777" w:rsidR="009B098E" w:rsidRPr="00B930EA" w:rsidRDefault="009B098E" w:rsidP="009B098E">
      <w:pPr>
        <w:pStyle w:val="Text"/>
        <w:rPr>
          <w:sz w:val="20"/>
        </w:rPr>
      </w:pPr>
    </w:p>
    <w:p w14:paraId="012BC0C9" w14:textId="277D612C" w:rsidR="009B098E" w:rsidRPr="00B930EA" w:rsidRDefault="000C0653" w:rsidP="009B098E">
      <w:pPr>
        <w:pStyle w:val="Text"/>
        <w:rPr>
          <w:sz w:val="22"/>
        </w:rPr>
      </w:pPr>
      <w:r w:rsidRPr="00B930EA">
        <w:rPr>
          <w:sz w:val="22"/>
        </w:rPr>
        <w:t xml:space="preserve">You must provide proof of a comprehensive liability insurance plan with a minimum limit of $2,000,000 per incident, wherein </w:t>
      </w:r>
      <w:r w:rsidRPr="00B930EA">
        <w:rPr>
          <w:i/>
          <w:sz w:val="22"/>
        </w:rPr>
        <w:t>His Majesty the King in Right of Canada, as represented by Parks Canada Agency</w:t>
      </w:r>
      <w:r w:rsidRPr="00B930EA">
        <w:rPr>
          <w:sz w:val="22"/>
        </w:rPr>
        <w:t xml:space="preserve">, is granted the designation of an additional insured party. You must retain this policy for the duration of your filming in the park. Your application will be considered incomplete until Parks Canada receives your proof of insurance. </w:t>
      </w:r>
    </w:p>
    <w:p w14:paraId="068F7E7E" w14:textId="0D8C9F6F" w:rsidR="009B098E" w:rsidRPr="00B930EA" w:rsidRDefault="009B098E" w:rsidP="009B098E">
      <w:pPr>
        <w:pStyle w:val="Text"/>
        <w:rPr>
          <w:sz w:val="22"/>
        </w:rPr>
      </w:pPr>
      <w:r w:rsidRPr="00B930EA">
        <w:rPr>
          <w:sz w:val="22"/>
        </w:rPr>
        <w:fldChar w:fldCharType="begin">
          <w:ffData>
            <w:name w:val="Check1"/>
            <w:enabled/>
            <w:calcOnExit w:val="0"/>
            <w:checkBox>
              <w:sizeAuto/>
              <w:default w:val="0"/>
            </w:checkBox>
          </w:ffData>
        </w:fldChar>
      </w:r>
      <w:bookmarkStart w:id="9" w:name="Check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9"/>
      <w:r w:rsidRPr="00B930EA">
        <w:rPr>
          <w:sz w:val="22"/>
        </w:rPr>
        <w:t xml:space="preserve"> Proof enclosed </w:t>
      </w:r>
    </w:p>
    <w:p w14:paraId="49F46657" w14:textId="77777777" w:rsidR="009B098E" w:rsidRPr="00B930EA" w:rsidRDefault="009B098E" w:rsidP="009B098E">
      <w:pPr>
        <w:pStyle w:val="Text"/>
        <w:rPr>
          <w:rStyle w:val="Accentuationintense"/>
          <w:b w:val="0"/>
          <w:bCs w:val="0"/>
          <w:i w:val="0"/>
          <w:iCs w:val="0"/>
          <w:color w:val="auto"/>
          <w:sz w:val="20"/>
        </w:rPr>
      </w:pPr>
    </w:p>
    <w:p w14:paraId="4006F047" w14:textId="1CDA0B5F" w:rsidR="009B098E" w:rsidRPr="00B930EA" w:rsidRDefault="009B098E" w:rsidP="009B098E">
      <w:pPr>
        <w:pStyle w:val="Sub-title"/>
        <w:rPr>
          <w:sz w:val="24"/>
        </w:rPr>
      </w:pPr>
      <w:r w:rsidRPr="00B930EA">
        <w:rPr>
          <w:sz w:val="24"/>
        </w:rPr>
        <w:t xml:space="preserve">Section 2 – Project information </w:t>
      </w:r>
    </w:p>
    <w:p w14:paraId="2EA45CBC"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4666"/>
        <w:gridCol w:w="4684"/>
      </w:tblGrid>
      <w:tr w:rsidR="009B098E" w:rsidRPr="00B930EA" w14:paraId="7856B2B0" w14:textId="77777777" w:rsidTr="00AB053D">
        <w:tc>
          <w:tcPr>
            <w:tcW w:w="4666" w:type="dxa"/>
            <w:shd w:val="clear" w:color="auto" w:fill="A6A6A6" w:themeFill="background1" w:themeFillShade="A6"/>
          </w:tcPr>
          <w:p w14:paraId="327DB439" w14:textId="77777777" w:rsidR="009B098E" w:rsidRPr="00B930EA" w:rsidRDefault="0053709A" w:rsidP="00792B39">
            <w:pPr>
              <w:pStyle w:val="Text"/>
              <w:rPr>
                <w:sz w:val="22"/>
              </w:rPr>
            </w:pPr>
            <w:r w:rsidRPr="00B930EA">
              <w:rPr>
                <w:sz w:val="22"/>
              </w:rPr>
              <w:t xml:space="preserve">Type of company </w:t>
            </w:r>
          </w:p>
          <w:p w14:paraId="653CB81F" w14:textId="6E083480" w:rsidR="00A20822" w:rsidRPr="00B930EA" w:rsidRDefault="00A20822" w:rsidP="00792B39">
            <w:pPr>
              <w:pStyle w:val="Text"/>
              <w:rPr>
                <w:sz w:val="22"/>
              </w:rPr>
            </w:pPr>
          </w:p>
        </w:tc>
        <w:tc>
          <w:tcPr>
            <w:tcW w:w="4684" w:type="dxa"/>
          </w:tcPr>
          <w:p w14:paraId="65705F6A" w14:textId="0E09BD49" w:rsidR="009B098E" w:rsidRPr="00B930EA" w:rsidRDefault="0053709A" w:rsidP="0053709A">
            <w:pPr>
              <w:pStyle w:val="Text"/>
              <w:rPr>
                <w:sz w:val="22"/>
              </w:rPr>
            </w:pPr>
            <w:r w:rsidRPr="00B930EA">
              <w:rPr>
                <w:sz w:val="22"/>
              </w:rPr>
              <w:fldChar w:fldCharType="begin">
                <w:ffData>
                  <w:name w:val="Check2"/>
                  <w:enabled/>
                  <w:calcOnExit w:val="0"/>
                  <w:checkBox>
                    <w:sizeAuto/>
                    <w:default w:val="0"/>
                  </w:checkBox>
                </w:ffData>
              </w:fldChar>
            </w:r>
            <w:bookmarkStart w:id="10" w:name="Check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0"/>
            <w:r w:rsidRPr="00B930EA">
              <w:rPr>
                <w:sz w:val="22"/>
              </w:rPr>
              <w:t xml:space="preserve"> Commercial enterprise </w:t>
            </w:r>
          </w:p>
          <w:p w14:paraId="230963C4" w14:textId="125F0C38" w:rsidR="009B098E" w:rsidRPr="00B930EA" w:rsidRDefault="0053709A" w:rsidP="0053709A">
            <w:pPr>
              <w:pStyle w:val="Text"/>
              <w:rPr>
                <w:sz w:val="22"/>
              </w:rPr>
            </w:pPr>
            <w:r w:rsidRPr="00B930EA">
              <w:rPr>
                <w:sz w:val="22"/>
              </w:rPr>
              <w:fldChar w:fldCharType="begin">
                <w:ffData>
                  <w:name w:val="Check3"/>
                  <w:enabled/>
                  <w:calcOnExit w:val="0"/>
                  <w:checkBox>
                    <w:sizeAuto/>
                    <w:default w:val="0"/>
                  </w:checkBox>
                </w:ffData>
              </w:fldChar>
            </w:r>
            <w:bookmarkStart w:id="11" w:name="Check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1"/>
            <w:r w:rsidRPr="00B930EA">
              <w:rPr>
                <w:sz w:val="22"/>
              </w:rPr>
              <w:t xml:space="preserve"> Public Service </w:t>
            </w:r>
          </w:p>
          <w:p w14:paraId="3A450C27" w14:textId="77B32847" w:rsidR="009B098E" w:rsidRPr="00B930EA" w:rsidRDefault="0053709A" w:rsidP="0053709A">
            <w:pPr>
              <w:pStyle w:val="Text"/>
              <w:rPr>
                <w:sz w:val="22"/>
              </w:rPr>
            </w:pPr>
            <w:r w:rsidRPr="00B930EA">
              <w:rPr>
                <w:sz w:val="22"/>
              </w:rPr>
              <w:fldChar w:fldCharType="begin">
                <w:ffData>
                  <w:name w:val="Check4"/>
                  <w:enabled/>
                  <w:calcOnExit w:val="0"/>
                  <w:checkBox>
                    <w:sizeAuto/>
                    <w:default w:val="0"/>
                  </w:checkBox>
                </w:ffData>
              </w:fldChar>
            </w:r>
            <w:bookmarkStart w:id="12" w:name="Check4"/>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2"/>
            <w:r w:rsidRPr="00B930EA">
              <w:rPr>
                <w:sz w:val="22"/>
              </w:rPr>
              <w:t xml:space="preserve"> Student project</w:t>
            </w:r>
          </w:p>
          <w:p w14:paraId="05F0059E" w14:textId="0E13668D" w:rsidR="009B098E" w:rsidRPr="00B930EA" w:rsidRDefault="0053709A" w:rsidP="0053709A">
            <w:pPr>
              <w:pStyle w:val="Text"/>
              <w:rPr>
                <w:sz w:val="22"/>
              </w:rPr>
            </w:pPr>
            <w:r w:rsidRPr="00B930EA">
              <w:rPr>
                <w:sz w:val="22"/>
              </w:rPr>
              <w:fldChar w:fldCharType="begin">
                <w:ffData>
                  <w:name w:val="Check5"/>
                  <w:enabled/>
                  <w:calcOnExit w:val="0"/>
                  <w:checkBox>
                    <w:sizeAuto/>
                    <w:default w:val="0"/>
                  </w:checkBox>
                </w:ffData>
              </w:fldChar>
            </w:r>
            <w:bookmarkStart w:id="13" w:name="Check5"/>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3"/>
            <w:r w:rsidRPr="00B930EA">
              <w:rPr>
                <w:sz w:val="22"/>
              </w:rPr>
              <w:t xml:space="preserve"> Non-profit organization (please provide registration number):</w:t>
            </w:r>
            <w:r w:rsidR="009B098E" w:rsidRPr="00B930EA">
              <w:rPr>
                <w:sz w:val="22"/>
              </w:rPr>
              <w:fldChar w:fldCharType="begin" w:fldLock="1">
                <w:ffData>
                  <w:name w:val="Text13"/>
                  <w:enabled/>
                  <w:calcOnExit w:val="0"/>
                  <w:textInput/>
                </w:ffData>
              </w:fldChar>
            </w:r>
            <w:bookmarkStart w:id="14" w:name="Text1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4"/>
            <w:r w:rsidRPr="00B930EA">
              <w:rPr>
                <w:sz w:val="22"/>
              </w:rPr>
              <w:t xml:space="preserve"> </w:t>
            </w:r>
          </w:p>
          <w:p w14:paraId="4ED0B994" w14:textId="77777777" w:rsidR="009B098E" w:rsidRPr="00B930EA" w:rsidRDefault="000C0653" w:rsidP="00792B39">
            <w:pPr>
              <w:pStyle w:val="Text"/>
              <w:rPr>
                <w:sz w:val="22"/>
              </w:rPr>
            </w:pPr>
            <w:r w:rsidRPr="00B930EA">
              <w:rPr>
                <w:sz w:val="22"/>
              </w:rPr>
              <w:t>Other (please specify):</w:t>
            </w:r>
            <w:r w:rsidR="009B098E" w:rsidRPr="00B930EA">
              <w:rPr>
                <w:sz w:val="22"/>
              </w:rPr>
              <w:fldChar w:fldCharType="begin" w:fldLock="1">
                <w:ffData>
                  <w:name w:val="Text12"/>
                  <w:enabled/>
                  <w:calcOnExit w:val="0"/>
                  <w:textInput/>
                </w:ffData>
              </w:fldChar>
            </w:r>
            <w:bookmarkStart w:id="15" w:name="Text1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5"/>
          </w:p>
          <w:p w14:paraId="641442E2" w14:textId="2B08FA3E" w:rsidR="00A20822" w:rsidRPr="00B930EA" w:rsidRDefault="00A20822" w:rsidP="00792B39">
            <w:pPr>
              <w:pStyle w:val="Text"/>
              <w:rPr>
                <w:sz w:val="22"/>
              </w:rPr>
            </w:pPr>
          </w:p>
        </w:tc>
      </w:tr>
      <w:tr w:rsidR="009B098E" w:rsidRPr="00B930EA" w14:paraId="29E2C5CA" w14:textId="77777777" w:rsidTr="00AB053D">
        <w:tc>
          <w:tcPr>
            <w:tcW w:w="4666" w:type="dxa"/>
            <w:shd w:val="clear" w:color="auto" w:fill="A6A6A6" w:themeFill="background1" w:themeFillShade="A6"/>
          </w:tcPr>
          <w:p w14:paraId="3111FAEE" w14:textId="43E168EA" w:rsidR="009B098E" w:rsidRPr="00B930EA" w:rsidRDefault="000C0653" w:rsidP="000C0653">
            <w:pPr>
              <w:pStyle w:val="Text"/>
              <w:rPr>
                <w:sz w:val="22"/>
              </w:rPr>
            </w:pPr>
            <w:r w:rsidRPr="00B930EA">
              <w:rPr>
                <w:sz w:val="22"/>
              </w:rPr>
              <w:t>Primary purpose of filmed scenes</w:t>
            </w:r>
          </w:p>
        </w:tc>
        <w:tc>
          <w:tcPr>
            <w:tcW w:w="4684" w:type="dxa"/>
          </w:tcPr>
          <w:p w14:paraId="19D45301" w14:textId="52279832" w:rsidR="009B098E" w:rsidRPr="00B930EA" w:rsidRDefault="0053709A" w:rsidP="0053709A">
            <w:pPr>
              <w:pStyle w:val="Text"/>
              <w:rPr>
                <w:sz w:val="22"/>
              </w:rPr>
            </w:pPr>
            <w:r w:rsidRPr="00B930EA">
              <w:rPr>
                <w:sz w:val="22"/>
              </w:rPr>
              <w:fldChar w:fldCharType="begin">
                <w:ffData>
                  <w:name w:val="Check6"/>
                  <w:enabled/>
                  <w:calcOnExit w:val="0"/>
                  <w:checkBox>
                    <w:sizeAuto/>
                    <w:default w:val="0"/>
                  </w:checkBox>
                </w:ffData>
              </w:fldChar>
            </w:r>
            <w:bookmarkStart w:id="16" w:name="Check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6"/>
            <w:r w:rsidRPr="00B930EA">
              <w:rPr>
                <w:sz w:val="22"/>
              </w:rPr>
              <w:t xml:space="preserve"> Tourism promotion </w:t>
            </w:r>
          </w:p>
          <w:p w14:paraId="01811F57" w14:textId="588B3CDE" w:rsidR="0053709A" w:rsidRPr="00B930EA" w:rsidRDefault="0053709A" w:rsidP="0053709A">
            <w:pPr>
              <w:pStyle w:val="Text"/>
              <w:rPr>
                <w:sz w:val="22"/>
              </w:rPr>
            </w:pPr>
            <w:r w:rsidRPr="00B930EA">
              <w:rPr>
                <w:sz w:val="22"/>
              </w:rPr>
              <w:fldChar w:fldCharType="begin">
                <w:ffData>
                  <w:name w:val="Check7"/>
                  <w:enabled/>
                  <w:calcOnExit w:val="0"/>
                  <w:checkBox>
                    <w:sizeAuto/>
                    <w:default w:val="0"/>
                  </w:checkBox>
                </w:ffData>
              </w:fldChar>
            </w:r>
            <w:bookmarkStart w:id="17" w:name="Check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7"/>
            <w:r w:rsidRPr="00B930EA">
              <w:rPr>
                <w:sz w:val="22"/>
              </w:rPr>
              <w:t xml:space="preserve"> Educational/documentary</w:t>
            </w:r>
          </w:p>
          <w:p w14:paraId="519BF524" w14:textId="7D1CC12B" w:rsidR="0053709A" w:rsidRPr="00B930EA" w:rsidRDefault="0053709A" w:rsidP="0053709A">
            <w:pPr>
              <w:pStyle w:val="Text"/>
              <w:rPr>
                <w:sz w:val="22"/>
              </w:rPr>
            </w:pPr>
            <w:r w:rsidRPr="00B930EA">
              <w:rPr>
                <w:sz w:val="22"/>
              </w:rPr>
              <w:fldChar w:fldCharType="begin">
                <w:ffData>
                  <w:name w:val="Check8"/>
                  <w:enabled/>
                  <w:calcOnExit w:val="0"/>
                  <w:checkBox>
                    <w:sizeAuto/>
                    <w:default w:val="0"/>
                  </w:checkBox>
                </w:ffData>
              </w:fldChar>
            </w:r>
            <w:bookmarkStart w:id="18" w:name="Check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8"/>
            <w:r w:rsidRPr="00B930EA">
              <w:rPr>
                <w:sz w:val="22"/>
              </w:rPr>
              <w:t xml:space="preserve"> Entertainment </w:t>
            </w:r>
          </w:p>
          <w:p w14:paraId="4901429A" w14:textId="77777777" w:rsidR="0053709A" w:rsidRDefault="0053709A" w:rsidP="000C0653">
            <w:pPr>
              <w:pStyle w:val="Text"/>
              <w:rPr>
                <w:sz w:val="22"/>
              </w:rPr>
            </w:pPr>
            <w:r w:rsidRPr="00B930EA">
              <w:rPr>
                <w:sz w:val="22"/>
              </w:rPr>
              <w:fldChar w:fldCharType="begin">
                <w:ffData>
                  <w:name w:val="Check9"/>
                  <w:enabled/>
                  <w:calcOnExit w:val="0"/>
                  <w:checkBox>
                    <w:sizeAuto/>
                    <w:default w:val="0"/>
                  </w:checkBox>
                </w:ffData>
              </w:fldChar>
            </w:r>
            <w:bookmarkStart w:id="19" w:name="Check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9"/>
            <w:r w:rsidRPr="00B930EA">
              <w:rPr>
                <w:sz w:val="22"/>
              </w:rPr>
              <w:t xml:space="preserve"> Other </w:t>
            </w:r>
          </w:p>
          <w:p w14:paraId="15862F9C" w14:textId="77777777" w:rsidR="00F9382F" w:rsidRDefault="00F9382F" w:rsidP="000C0653">
            <w:pPr>
              <w:pStyle w:val="Text"/>
              <w:rPr>
                <w:sz w:val="22"/>
              </w:rPr>
            </w:pPr>
          </w:p>
          <w:p w14:paraId="67184A2E" w14:textId="49ED7C92" w:rsidR="00E11513" w:rsidRPr="00B930EA" w:rsidRDefault="00E11513" w:rsidP="000C0653">
            <w:pPr>
              <w:pStyle w:val="Text"/>
              <w:rPr>
                <w:sz w:val="22"/>
              </w:rPr>
            </w:pPr>
          </w:p>
        </w:tc>
      </w:tr>
      <w:tr w:rsidR="006B2AE3" w:rsidRPr="00B930EA" w14:paraId="58CCBFB4" w14:textId="77777777" w:rsidTr="00AB053D">
        <w:tc>
          <w:tcPr>
            <w:tcW w:w="4666" w:type="dxa"/>
            <w:shd w:val="clear" w:color="auto" w:fill="A6A6A6" w:themeFill="background1" w:themeFillShade="A6"/>
          </w:tcPr>
          <w:p w14:paraId="3B793AF7" w14:textId="14470E35" w:rsidR="006B2AE3" w:rsidRPr="00B930EA" w:rsidRDefault="000C0653" w:rsidP="000C0653">
            <w:pPr>
              <w:pStyle w:val="Text"/>
              <w:rPr>
                <w:sz w:val="22"/>
              </w:rPr>
            </w:pPr>
            <w:r w:rsidRPr="00B930EA">
              <w:rPr>
                <w:sz w:val="22"/>
              </w:rPr>
              <w:lastRenderedPageBreak/>
              <w:t>Project description</w:t>
            </w:r>
          </w:p>
        </w:tc>
        <w:tc>
          <w:tcPr>
            <w:tcW w:w="4684" w:type="dxa"/>
          </w:tcPr>
          <w:p w14:paraId="157143A0" w14:textId="356BE3AF" w:rsidR="006B2AE3" w:rsidRPr="00B930EA" w:rsidRDefault="00792B39" w:rsidP="0053709A">
            <w:pPr>
              <w:pStyle w:val="Text"/>
              <w:rPr>
                <w:sz w:val="22"/>
              </w:rPr>
            </w:pPr>
            <w:r w:rsidRPr="00B930EA">
              <w:rPr>
                <w:sz w:val="22"/>
              </w:rPr>
              <w:t xml:space="preserve">Describe the project (who, what, </w:t>
            </w:r>
            <w:r w:rsidR="00B930EA" w:rsidRPr="00B930EA">
              <w:rPr>
                <w:sz w:val="22"/>
              </w:rPr>
              <w:t>where</w:t>
            </w:r>
            <w:r w:rsidR="00B930EA">
              <w:rPr>
                <w:sz w:val="22"/>
              </w:rPr>
              <w:t>,</w:t>
            </w:r>
            <w:r w:rsidRPr="00B930EA">
              <w:rPr>
                <w:sz w:val="22"/>
              </w:rPr>
              <w:t xml:space="preserve"> when and why; maximum 200 words):</w:t>
            </w:r>
            <w:r w:rsidR="006B2AE3" w:rsidRPr="00B930EA">
              <w:rPr>
                <w:sz w:val="22"/>
              </w:rPr>
              <w:fldChar w:fldCharType="begin" w:fldLock="1">
                <w:ffData>
                  <w:name w:val="Text16"/>
                  <w:enabled/>
                  <w:calcOnExit w:val="0"/>
                  <w:textInput/>
                </w:ffData>
              </w:fldChar>
            </w:r>
            <w:r w:rsidR="006B2AE3" w:rsidRPr="00B930EA">
              <w:rPr>
                <w:sz w:val="22"/>
              </w:rPr>
              <w:instrText xml:space="preserve"> FORMTEXT </w:instrText>
            </w:r>
            <w:r w:rsidR="006B2AE3" w:rsidRPr="00B930EA">
              <w:rPr>
                <w:sz w:val="22"/>
              </w:rPr>
            </w:r>
            <w:r w:rsidR="006B2AE3" w:rsidRPr="00B930EA">
              <w:rPr>
                <w:sz w:val="22"/>
              </w:rPr>
              <w:fldChar w:fldCharType="separate"/>
            </w:r>
            <w:r w:rsidRPr="00B930EA">
              <w:rPr>
                <w:sz w:val="22"/>
              </w:rPr>
              <w:t>     </w:t>
            </w:r>
            <w:r w:rsidR="006B2AE3" w:rsidRPr="00B930EA">
              <w:rPr>
                <w:sz w:val="22"/>
              </w:rPr>
              <w:fldChar w:fldCharType="end"/>
            </w:r>
          </w:p>
          <w:p w14:paraId="353C049A" w14:textId="77777777" w:rsidR="00B26B85" w:rsidRPr="00B930EA" w:rsidRDefault="00B26B85" w:rsidP="0053709A">
            <w:pPr>
              <w:pStyle w:val="Text"/>
              <w:rPr>
                <w:sz w:val="22"/>
              </w:rPr>
            </w:pPr>
          </w:p>
          <w:p w14:paraId="5A89599E" w14:textId="77777777" w:rsidR="00B26B85" w:rsidRPr="00B930EA" w:rsidRDefault="00B26B85" w:rsidP="0053709A">
            <w:pPr>
              <w:pStyle w:val="Text"/>
              <w:rPr>
                <w:sz w:val="22"/>
              </w:rPr>
            </w:pPr>
          </w:p>
          <w:p w14:paraId="623FDBC9" w14:textId="77777777" w:rsidR="00B26B85" w:rsidRPr="00B930EA" w:rsidRDefault="00B26B85" w:rsidP="0053709A">
            <w:pPr>
              <w:pStyle w:val="Text"/>
              <w:rPr>
                <w:sz w:val="22"/>
              </w:rPr>
            </w:pPr>
          </w:p>
          <w:p w14:paraId="0C6E066E" w14:textId="77777777" w:rsidR="00B26B85" w:rsidRPr="00B930EA" w:rsidRDefault="00B26B85" w:rsidP="0053709A">
            <w:pPr>
              <w:pStyle w:val="Text"/>
              <w:rPr>
                <w:sz w:val="22"/>
              </w:rPr>
            </w:pPr>
          </w:p>
          <w:p w14:paraId="4F8086A3" w14:textId="77777777" w:rsidR="00D2342C" w:rsidRPr="00B930EA" w:rsidRDefault="00D2342C" w:rsidP="0053709A">
            <w:pPr>
              <w:pStyle w:val="Text"/>
              <w:rPr>
                <w:sz w:val="22"/>
              </w:rPr>
            </w:pPr>
          </w:p>
          <w:p w14:paraId="73F94F92" w14:textId="77777777" w:rsidR="00B26B85" w:rsidRPr="00B930EA" w:rsidRDefault="00B26B85" w:rsidP="0053709A">
            <w:pPr>
              <w:pStyle w:val="Text"/>
              <w:rPr>
                <w:sz w:val="22"/>
              </w:rPr>
            </w:pPr>
          </w:p>
          <w:p w14:paraId="3E6E9B49" w14:textId="77777777" w:rsidR="00B26B85" w:rsidRPr="00B930EA" w:rsidRDefault="00B26B85" w:rsidP="0053709A">
            <w:pPr>
              <w:pStyle w:val="Text"/>
              <w:rPr>
                <w:sz w:val="22"/>
              </w:rPr>
            </w:pPr>
          </w:p>
          <w:p w14:paraId="34D7E083" w14:textId="4541AB60" w:rsidR="00B26B85" w:rsidRPr="00B930EA" w:rsidRDefault="00B26B85" w:rsidP="0053709A">
            <w:pPr>
              <w:pStyle w:val="Text"/>
              <w:rPr>
                <w:sz w:val="22"/>
              </w:rPr>
            </w:pPr>
          </w:p>
        </w:tc>
      </w:tr>
      <w:tr w:rsidR="009B098E" w:rsidRPr="00B930EA" w14:paraId="6F59FAF1" w14:textId="77777777" w:rsidTr="00AB053D">
        <w:tc>
          <w:tcPr>
            <w:tcW w:w="4666" w:type="dxa"/>
            <w:shd w:val="clear" w:color="auto" w:fill="A6A6A6" w:themeFill="background1" w:themeFillShade="A6"/>
          </w:tcPr>
          <w:p w14:paraId="7BCAB29E" w14:textId="3E4D4575" w:rsidR="009B098E" w:rsidRPr="00B930EA" w:rsidRDefault="006B2AE3" w:rsidP="000C0653">
            <w:pPr>
              <w:pStyle w:val="Text"/>
              <w:rPr>
                <w:sz w:val="22"/>
              </w:rPr>
            </w:pPr>
            <w:r w:rsidRPr="00B930EA">
              <w:rPr>
                <w:sz w:val="22"/>
              </w:rPr>
              <w:t xml:space="preserve"> Target audience and demographic </w:t>
            </w:r>
          </w:p>
        </w:tc>
        <w:tc>
          <w:tcPr>
            <w:tcW w:w="4684" w:type="dxa"/>
          </w:tcPr>
          <w:p w14:paraId="2A33483E" w14:textId="70C51CCA" w:rsidR="009B098E" w:rsidRPr="00B930EA" w:rsidRDefault="0053709A" w:rsidP="0053709A">
            <w:pPr>
              <w:pStyle w:val="Text"/>
              <w:rPr>
                <w:sz w:val="22"/>
              </w:rPr>
            </w:pPr>
            <w:r w:rsidRPr="00B930EA">
              <w:rPr>
                <w:sz w:val="22"/>
              </w:rPr>
              <w:fldChar w:fldCharType="begin">
                <w:ffData>
                  <w:name w:val="Check10"/>
                  <w:enabled/>
                  <w:calcOnExit w:val="0"/>
                  <w:checkBox>
                    <w:sizeAuto/>
                    <w:default w:val="0"/>
                  </w:checkBox>
                </w:ffData>
              </w:fldChar>
            </w:r>
            <w:bookmarkStart w:id="20" w:name="Check1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0"/>
            <w:r w:rsidRPr="00B930EA">
              <w:rPr>
                <w:sz w:val="22"/>
              </w:rPr>
              <w:t xml:space="preserve"> Canadians (please specify demographic):</w:t>
            </w:r>
            <w:r w:rsidRPr="00B930EA">
              <w:rPr>
                <w:sz w:val="22"/>
              </w:rPr>
              <w:fldChar w:fldCharType="begin" w:fldLock="1">
                <w:ffData>
                  <w:name w:val="Text14"/>
                  <w:enabled/>
                  <w:calcOnExit w:val="0"/>
                  <w:textInput/>
                </w:ffData>
              </w:fldChar>
            </w:r>
            <w:bookmarkStart w:id="21" w:name="Text14"/>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1"/>
            <w:r w:rsidRPr="00B930EA">
              <w:rPr>
                <w:sz w:val="22"/>
              </w:rPr>
              <w:t xml:space="preserve"> </w:t>
            </w:r>
          </w:p>
          <w:p w14:paraId="0564F38A" w14:textId="5AA7F7E4" w:rsidR="0053709A" w:rsidRPr="00B930EA" w:rsidRDefault="0053709A" w:rsidP="0053709A">
            <w:pPr>
              <w:pStyle w:val="Text"/>
              <w:rPr>
                <w:sz w:val="22"/>
              </w:rPr>
            </w:pPr>
            <w:r w:rsidRPr="00B930EA">
              <w:rPr>
                <w:sz w:val="22"/>
              </w:rPr>
              <w:fldChar w:fldCharType="begin">
                <w:ffData>
                  <w:name w:val="Check11"/>
                  <w:enabled/>
                  <w:calcOnExit w:val="0"/>
                  <w:checkBox>
                    <w:sizeAuto/>
                    <w:default w:val="0"/>
                  </w:checkBox>
                </w:ffData>
              </w:fldChar>
            </w:r>
            <w:bookmarkStart w:id="22" w:name="Check1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2"/>
            <w:r w:rsidRPr="00B930EA">
              <w:rPr>
                <w:sz w:val="22"/>
              </w:rPr>
              <w:t xml:space="preserve"> Foreigners (please specify demographic):</w:t>
            </w:r>
            <w:r w:rsidRPr="00B930EA">
              <w:rPr>
                <w:sz w:val="22"/>
              </w:rPr>
              <w:fldChar w:fldCharType="begin" w:fldLock="1">
                <w:ffData>
                  <w:name w:val="Text15"/>
                  <w:enabled/>
                  <w:calcOnExit w:val="0"/>
                  <w:textInput/>
                </w:ffData>
              </w:fldChar>
            </w:r>
            <w:bookmarkStart w:id="23" w:name="Text15"/>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3"/>
          </w:p>
          <w:p w14:paraId="0C673B48" w14:textId="77777777" w:rsidR="00B26B85" w:rsidRPr="00B930EA" w:rsidRDefault="00B26B85" w:rsidP="0053709A">
            <w:pPr>
              <w:pStyle w:val="Text"/>
              <w:rPr>
                <w:sz w:val="22"/>
              </w:rPr>
            </w:pPr>
          </w:p>
        </w:tc>
      </w:tr>
      <w:tr w:rsidR="009B098E" w:rsidRPr="00B930EA" w14:paraId="5B46215D" w14:textId="77777777" w:rsidTr="00AB053D">
        <w:tc>
          <w:tcPr>
            <w:tcW w:w="4666" w:type="dxa"/>
            <w:shd w:val="clear" w:color="auto" w:fill="A6A6A6" w:themeFill="background1" w:themeFillShade="A6"/>
          </w:tcPr>
          <w:p w14:paraId="69FCDBD2" w14:textId="6AEF2CAE" w:rsidR="009B098E" w:rsidRPr="00B930EA" w:rsidRDefault="000C0653" w:rsidP="002D6D65">
            <w:pPr>
              <w:pStyle w:val="Text"/>
              <w:rPr>
                <w:sz w:val="22"/>
              </w:rPr>
            </w:pPr>
            <w:r w:rsidRPr="00B930EA">
              <w:rPr>
                <w:sz w:val="22"/>
              </w:rPr>
              <w:t>Estimated number of viewers (traffic and scope)</w:t>
            </w:r>
          </w:p>
        </w:tc>
        <w:tc>
          <w:tcPr>
            <w:tcW w:w="4684" w:type="dxa"/>
          </w:tcPr>
          <w:p w14:paraId="08E6346D" w14:textId="77777777" w:rsidR="009B098E" w:rsidRPr="00B930EA" w:rsidRDefault="0053709A" w:rsidP="0053709A">
            <w:pPr>
              <w:pStyle w:val="Text"/>
              <w:rPr>
                <w:sz w:val="22"/>
              </w:rPr>
            </w:pPr>
            <w:r w:rsidRPr="00B930EA">
              <w:rPr>
                <w:sz w:val="22"/>
              </w:rPr>
              <w:fldChar w:fldCharType="begin" w:fldLock="1">
                <w:ffData>
                  <w:name w:val="Text16"/>
                  <w:enabled/>
                  <w:calcOnExit w:val="0"/>
                  <w:textInput/>
                </w:ffData>
              </w:fldChar>
            </w:r>
            <w:bookmarkStart w:id="24" w:name="Text16"/>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4"/>
          </w:p>
          <w:p w14:paraId="7A77C441" w14:textId="77777777" w:rsidR="00B26B85" w:rsidRPr="00B930EA" w:rsidRDefault="00B26B85" w:rsidP="0053709A">
            <w:pPr>
              <w:pStyle w:val="Text"/>
              <w:rPr>
                <w:sz w:val="22"/>
              </w:rPr>
            </w:pPr>
          </w:p>
          <w:p w14:paraId="2489F343" w14:textId="77777777" w:rsidR="00B26B85" w:rsidRPr="00B930EA" w:rsidRDefault="00B26B85" w:rsidP="0053709A">
            <w:pPr>
              <w:pStyle w:val="Text"/>
              <w:rPr>
                <w:sz w:val="22"/>
              </w:rPr>
            </w:pPr>
          </w:p>
        </w:tc>
      </w:tr>
      <w:tr w:rsidR="009B098E" w:rsidRPr="00B930EA" w14:paraId="0468DEEA" w14:textId="77777777" w:rsidTr="00AB053D">
        <w:tc>
          <w:tcPr>
            <w:tcW w:w="4666" w:type="dxa"/>
            <w:shd w:val="clear" w:color="auto" w:fill="A6A6A6" w:themeFill="background1" w:themeFillShade="A6"/>
          </w:tcPr>
          <w:p w14:paraId="79771C1E" w14:textId="7231D837" w:rsidR="009B098E" w:rsidRPr="00B930EA" w:rsidRDefault="004566D8" w:rsidP="0053709A">
            <w:pPr>
              <w:pStyle w:val="Text"/>
              <w:rPr>
                <w:sz w:val="22"/>
              </w:rPr>
            </w:pPr>
            <w:r w:rsidRPr="00B930EA">
              <w:rPr>
                <w:sz w:val="22"/>
              </w:rPr>
              <w:t>Final product</w:t>
            </w:r>
          </w:p>
          <w:p w14:paraId="661B0A2C" w14:textId="77777777" w:rsidR="00271072" w:rsidRPr="00B930EA" w:rsidRDefault="00271072" w:rsidP="0053709A">
            <w:pPr>
              <w:pStyle w:val="Text"/>
              <w:rPr>
                <w:sz w:val="22"/>
              </w:rPr>
            </w:pPr>
          </w:p>
          <w:p w14:paraId="2C7AC653" w14:textId="73B1370C" w:rsidR="00271072" w:rsidRPr="00B930EA" w:rsidRDefault="00271072" w:rsidP="004566D8">
            <w:pPr>
              <w:pStyle w:val="Text"/>
              <w:rPr>
                <w:sz w:val="22"/>
              </w:rPr>
            </w:pPr>
            <w:r w:rsidRPr="00B930EA">
              <w:rPr>
                <w:sz w:val="22"/>
              </w:rPr>
              <w:t>** A copy of the final product must be provided in accordance with the permit conditions. **</w:t>
            </w:r>
          </w:p>
        </w:tc>
        <w:tc>
          <w:tcPr>
            <w:tcW w:w="4684" w:type="dxa"/>
          </w:tcPr>
          <w:p w14:paraId="7D173A50" w14:textId="709CC98A" w:rsidR="009B098E" w:rsidRPr="00B930EA" w:rsidRDefault="00B930EA" w:rsidP="0053709A">
            <w:pPr>
              <w:pStyle w:val="Text"/>
              <w:rPr>
                <w:sz w:val="22"/>
              </w:rPr>
            </w:pPr>
            <w:r w:rsidRPr="00B930EA">
              <w:rPr>
                <w:sz w:val="22"/>
              </w:rPr>
              <w:fldChar w:fldCharType="begin">
                <w:ffData>
                  <w:name w:val="Check12"/>
                  <w:enabled/>
                  <w:calcOnExit w:val="0"/>
                  <w:checkBox>
                    <w:sizeAuto/>
                    <w:default w:val="0"/>
                  </w:checkBox>
                </w:ffData>
              </w:fldChar>
            </w:r>
            <w:bookmarkStart w:id="25" w:name="Check1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5"/>
            <w:r w:rsidR="0053709A" w:rsidRPr="00B930EA">
              <w:rPr>
                <w:sz w:val="22"/>
              </w:rPr>
              <w:t xml:space="preserve"> Review </w:t>
            </w:r>
          </w:p>
          <w:p w14:paraId="7F24F8EF" w14:textId="2139FB3A" w:rsidR="0053709A" w:rsidRPr="00B930EA" w:rsidRDefault="0053709A" w:rsidP="0053709A">
            <w:pPr>
              <w:pStyle w:val="Text"/>
              <w:rPr>
                <w:sz w:val="22"/>
              </w:rPr>
            </w:pPr>
            <w:r w:rsidRPr="00B930EA">
              <w:rPr>
                <w:sz w:val="22"/>
              </w:rPr>
              <w:fldChar w:fldCharType="begin">
                <w:ffData>
                  <w:name w:val="Check13"/>
                  <w:enabled/>
                  <w:calcOnExit w:val="0"/>
                  <w:checkBox>
                    <w:sizeAuto/>
                    <w:default w:val="0"/>
                  </w:checkBox>
                </w:ffData>
              </w:fldChar>
            </w:r>
            <w:bookmarkStart w:id="26" w:name="Check1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6"/>
            <w:r w:rsidRPr="00B930EA">
              <w:rPr>
                <w:sz w:val="22"/>
              </w:rPr>
              <w:t xml:space="preserve"> Website </w:t>
            </w:r>
          </w:p>
          <w:p w14:paraId="49DE8166" w14:textId="60B38656" w:rsidR="006B2AE3" w:rsidRPr="00B930EA" w:rsidRDefault="0053709A" w:rsidP="0053709A">
            <w:pPr>
              <w:pStyle w:val="Text"/>
              <w:rPr>
                <w:sz w:val="22"/>
              </w:rPr>
            </w:pPr>
            <w:r w:rsidRPr="00B930EA">
              <w:rPr>
                <w:sz w:val="22"/>
              </w:rPr>
              <w:fldChar w:fldCharType="begin">
                <w:ffData>
                  <w:name w:val="Check17"/>
                  <w:enabled/>
                  <w:calcOnExit w:val="0"/>
                  <w:checkBox>
                    <w:sizeAuto/>
                    <w:default w:val="0"/>
                  </w:checkBox>
                </w:ffData>
              </w:fldChar>
            </w:r>
            <w:bookmarkStart w:id="27" w:name="Check1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7"/>
            <w:r w:rsidRPr="00B930EA">
              <w:rPr>
                <w:sz w:val="22"/>
              </w:rPr>
              <w:t xml:space="preserve"> Television show</w:t>
            </w:r>
          </w:p>
          <w:p w14:paraId="7B922758" w14:textId="7E9CA352" w:rsidR="0053709A" w:rsidRPr="00B930EA" w:rsidRDefault="006B2AE3" w:rsidP="0053709A">
            <w:pPr>
              <w:pStyle w:val="Text"/>
              <w:rPr>
                <w:sz w:val="22"/>
              </w:rPr>
            </w:pPr>
            <w:r w:rsidRPr="00B930EA">
              <w:rPr>
                <w:sz w:val="22"/>
              </w:rPr>
              <w:fldChar w:fldCharType="begin">
                <w:ffData>
                  <w:name w:val="Check17"/>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Advertisement</w:t>
            </w:r>
          </w:p>
          <w:p w14:paraId="0704FDB3" w14:textId="1954A263"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ocial media (YouTube, Facebook, blogs, etc.)</w:t>
            </w:r>
          </w:p>
          <w:p w14:paraId="658561F0" w14:textId="5F43B956" w:rsidR="006B2AE3" w:rsidRPr="00B930EA" w:rsidRDefault="00D232FF" w:rsidP="006B2AE3">
            <w:pPr>
              <w:pStyle w:val="Text"/>
              <w:rPr>
                <w:sz w:val="22"/>
              </w:rPr>
            </w:pPr>
            <w:r w:rsidRPr="00B930EA">
              <w:rPr>
                <w:sz w:val="22"/>
              </w:rPr>
              <w:fldChar w:fldCharType="begin">
                <w:ffData>
                  <w:name w:val="Check16"/>
                  <w:enabled/>
                  <w:calcOnExit w:val="0"/>
                  <w:checkBox>
                    <w:sizeAuto/>
                    <w:default w:val="0"/>
                  </w:checkBox>
                </w:ffData>
              </w:fldChar>
            </w:r>
            <w:bookmarkStart w:id="28" w:name="Check1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8"/>
            <w:r w:rsidRPr="00B930EA">
              <w:rPr>
                <w:sz w:val="22"/>
              </w:rPr>
              <w:t xml:space="preserve"> Documentary</w:t>
            </w:r>
          </w:p>
          <w:p w14:paraId="7444B27B" w14:textId="50E8180C" w:rsidR="00271072" w:rsidRPr="00B930EA" w:rsidRDefault="00271072" w:rsidP="006B2AE3">
            <w:pPr>
              <w:pStyle w:val="Text"/>
              <w:rPr>
                <w:sz w:val="22"/>
              </w:rPr>
            </w:pPr>
            <w:r w:rsidRPr="00B930EA">
              <w:rPr>
                <w:sz w:val="22"/>
              </w:rPr>
              <w:fldChar w:fldCharType="begin">
                <w:ffData>
                  <w:name w:val="Check15"/>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DVD</w:t>
            </w:r>
          </w:p>
          <w:p w14:paraId="4711023A" w14:textId="474A47B2" w:rsidR="006B2AE3" w:rsidRPr="00B930EA" w:rsidRDefault="006B2AE3" w:rsidP="006B2AE3">
            <w:pPr>
              <w:pStyle w:val="Text"/>
              <w:rPr>
                <w:sz w:val="22"/>
              </w:rPr>
            </w:pPr>
            <w:r w:rsidRPr="00B930EA">
              <w:rPr>
                <w:sz w:val="22"/>
              </w:rPr>
              <w:fldChar w:fldCharType="begin">
                <w:ffData>
                  <w:name w:val="Check14"/>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 xml:space="preserve">Brochure </w:t>
            </w:r>
          </w:p>
          <w:p w14:paraId="490B30F1" w14:textId="1D4DC85C"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Book</w:t>
            </w:r>
          </w:p>
          <w:p w14:paraId="392C51A3" w14:textId="2BF5CB3E" w:rsidR="00271072"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Music video</w:t>
            </w:r>
          </w:p>
          <w:p w14:paraId="4D6177F3" w14:textId="5225ED86"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tock footage</w:t>
            </w:r>
          </w:p>
          <w:p w14:paraId="30FC4C69" w14:textId="0D22B388" w:rsidR="0053709A" w:rsidRPr="00B930EA" w:rsidRDefault="0053709A" w:rsidP="0053709A">
            <w:pPr>
              <w:pStyle w:val="Text"/>
              <w:rPr>
                <w:sz w:val="22"/>
              </w:rPr>
            </w:pPr>
            <w:r w:rsidRPr="00B930EA">
              <w:rPr>
                <w:sz w:val="22"/>
              </w:rPr>
              <w:fldChar w:fldCharType="begin">
                <w:ffData>
                  <w:name w:val="Check18"/>
                  <w:enabled/>
                  <w:calcOnExit w:val="0"/>
                  <w:checkBox>
                    <w:sizeAuto/>
                    <w:default w:val="0"/>
                  </w:checkBox>
                </w:ffData>
              </w:fldChar>
            </w:r>
            <w:bookmarkStart w:id="29" w:name="Check1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9"/>
            <w:r w:rsidRPr="00B930EA">
              <w:rPr>
                <w:sz w:val="22"/>
              </w:rPr>
              <w:t xml:space="preserve"> Other (please specify):</w:t>
            </w:r>
            <w:r w:rsidRPr="00B930EA">
              <w:rPr>
                <w:sz w:val="22"/>
              </w:rPr>
              <w:fldChar w:fldCharType="begin" w:fldLock="1">
                <w:ffData>
                  <w:name w:val="Text17"/>
                  <w:enabled/>
                  <w:calcOnExit w:val="0"/>
                  <w:textInput/>
                </w:ffData>
              </w:fldChar>
            </w:r>
            <w:bookmarkStart w:id="30" w:name="Text17"/>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0"/>
            <w:r w:rsidRPr="00B930EA">
              <w:rPr>
                <w:sz w:val="22"/>
              </w:rPr>
              <w:t xml:space="preserve"> </w:t>
            </w:r>
          </w:p>
          <w:p w14:paraId="07637A1E" w14:textId="77777777" w:rsidR="00B26B85" w:rsidRPr="00B930EA" w:rsidRDefault="00B26B85" w:rsidP="0053709A">
            <w:pPr>
              <w:pStyle w:val="Text"/>
              <w:rPr>
                <w:sz w:val="22"/>
              </w:rPr>
            </w:pPr>
          </w:p>
          <w:p w14:paraId="7A6C7F4B" w14:textId="3F5A0437" w:rsidR="0053709A" w:rsidRDefault="004566D8" w:rsidP="0053709A">
            <w:pPr>
              <w:pStyle w:val="Text"/>
              <w:rPr>
                <w:sz w:val="22"/>
              </w:rPr>
            </w:pPr>
            <w:r w:rsidRPr="00B930EA">
              <w:rPr>
                <w:sz w:val="22"/>
              </w:rPr>
              <w:t>Deadline for publication or release date:</w:t>
            </w:r>
            <w:r w:rsidR="0053709A" w:rsidRPr="00B930EA">
              <w:rPr>
                <w:sz w:val="22"/>
              </w:rPr>
              <w:fldChar w:fldCharType="begin" w:fldLock="1">
                <w:ffData>
                  <w:name w:val="Text18"/>
                  <w:enabled/>
                  <w:calcOnExit w:val="0"/>
                  <w:textInput/>
                </w:ffData>
              </w:fldChar>
            </w:r>
            <w:bookmarkStart w:id="31" w:name="Text18"/>
            <w:r w:rsidR="0053709A" w:rsidRPr="00B930EA">
              <w:rPr>
                <w:sz w:val="22"/>
              </w:rPr>
              <w:instrText xml:space="preserve"> FORMTEXT </w:instrText>
            </w:r>
            <w:r w:rsidR="0053709A" w:rsidRPr="00B930EA">
              <w:rPr>
                <w:sz w:val="22"/>
              </w:rPr>
            </w:r>
            <w:r w:rsidR="0053709A" w:rsidRPr="00B930EA">
              <w:rPr>
                <w:sz w:val="22"/>
              </w:rPr>
              <w:fldChar w:fldCharType="separate"/>
            </w:r>
            <w:r w:rsidRPr="00B930EA">
              <w:rPr>
                <w:sz w:val="22"/>
              </w:rPr>
              <w:t>     </w:t>
            </w:r>
            <w:r w:rsidR="0053709A" w:rsidRPr="00B930EA">
              <w:rPr>
                <w:sz w:val="22"/>
              </w:rPr>
              <w:fldChar w:fldCharType="end"/>
            </w:r>
            <w:bookmarkEnd w:id="31"/>
          </w:p>
          <w:p w14:paraId="3342C85D" w14:textId="77777777" w:rsidR="00014314" w:rsidRDefault="00014314" w:rsidP="0053709A">
            <w:pPr>
              <w:pStyle w:val="Text"/>
              <w:rPr>
                <w:sz w:val="22"/>
              </w:rPr>
            </w:pPr>
          </w:p>
          <w:p w14:paraId="31AA85DC" w14:textId="77777777" w:rsidR="00014314" w:rsidRPr="00B930EA" w:rsidRDefault="00014314" w:rsidP="0053709A">
            <w:pPr>
              <w:pStyle w:val="Text"/>
              <w:rPr>
                <w:sz w:val="22"/>
              </w:rPr>
            </w:pPr>
          </w:p>
          <w:p w14:paraId="2F5C5656" w14:textId="2B1F0DCE" w:rsidR="0053709A" w:rsidRPr="00B930EA" w:rsidRDefault="0053709A" w:rsidP="0053709A">
            <w:pPr>
              <w:pStyle w:val="Text"/>
              <w:rPr>
                <w:sz w:val="22"/>
              </w:rPr>
            </w:pPr>
          </w:p>
        </w:tc>
      </w:tr>
      <w:tr w:rsidR="009B098E" w:rsidRPr="00B930EA" w14:paraId="1FF26B1A" w14:textId="77777777" w:rsidTr="00AB053D">
        <w:tc>
          <w:tcPr>
            <w:tcW w:w="4666" w:type="dxa"/>
            <w:shd w:val="clear" w:color="auto" w:fill="A6A6A6" w:themeFill="background1" w:themeFillShade="A6"/>
          </w:tcPr>
          <w:p w14:paraId="463C56ED" w14:textId="764BA599" w:rsidR="009B098E" w:rsidRPr="00B930EA" w:rsidRDefault="0053709A" w:rsidP="002D6D65">
            <w:pPr>
              <w:pStyle w:val="Text"/>
              <w:rPr>
                <w:sz w:val="22"/>
              </w:rPr>
            </w:pPr>
            <w:r w:rsidRPr="00B930EA">
              <w:rPr>
                <w:sz w:val="22"/>
              </w:rPr>
              <w:t>Storyboard/Script</w:t>
            </w:r>
          </w:p>
        </w:tc>
        <w:tc>
          <w:tcPr>
            <w:tcW w:w="4684" w:type="dxa"/>
          </w:tcPr>
          <w:p w14:paraId="13DFAA7A" w14:textId="661A982F" w:rsidR="009B098E" w:rsidRPr="00B930EA" w:rsidRDefault="0053709A" w:rsidP="0053709A">
            <w:pPr>
              <w:pStyle w:val="Text"/>
              <w:rPr>
                <w:sz w:val="22"/>
              </w:rPr>
            </w:pPr>
            <w:r w:rsidRPr="00B930EA">
              <w:rPr>
                <w:sz w:val="22"/>
              </w:rPr>
              <w:fldChar w:fldCharType="begin">
                <w:ffData>
                  <w:name w:val="Check19"/>
                  <w:enabled/>
                  <w:calcOnExit w:val="0"/>
                  <w:checkBox>
                    <w:sizeAuto/>
                    <w:default w:val="0"/>
                  </w:checkBox>
                </w:ffData>
              </w:fldChar>
            </w:r>
            <w:bookmarkStart w:id="32" w:name="Check1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2"/>
            <w:r w:rsidRPr="00B930EA">
              <w:rPr>
                <w:sz w:val="22"/>
              </w:rPr>
              <w:t xml:space="preserve"> Attached </w:t>
            </w:r>
          </w:p>
          <w:p w14:paraId="069BBEC6" w14:textId="0FF9370D" w:rsidR="00B26B85" w:rsidRPr="00B930EA" w:rsidRDefault="0053709A" w:rsidP="0068791E">
            <w:pPr>
              <w:pStyle w:val="Text"/>
              <w:rPr>
                <w:sz w:val="22"/>
              </w:rPr>
            </w:pPr>
            <w:r w:rsidRPr="00B930EA">
              <w:rPr>
                <w:sz w:val="22"/>
              </w:rPr>
              <w:fldChar w:fldCharType="begin">
                <w:ffData>
                  <w:name w:val="Check20"/>
                  <w:enabled/>
                  <w:calcOnExit w:val="0"/>
                  <w:checkBox>
                    <w:sizeAuto/>
                    <w:default w:val="0"/>
                  </w:checkBox>
                </w:ffData>
              </w:fldChar>
            </w:r>
            <w:bookmarkStart w:id="33" w:name="Check2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3"/>
            <w:r w:rsidRPr="00B930EA">
              <w:rPr>
                <w:sz w:val="22"/>
              </w:rPr>
              <w:t xml:space="preserve"> Not available</w:t>
            </w:r>
          </w:p>
        </w:tc>
      </w:tr>
      <w:tr w:rsidR="009B098E" w:rsidRPr="00B930EA" w14:paraId="54C5E0A6" w14:textId="77777777" w:rsidTr="00AB053D">
        <w:tc>
          <w:tcPr>
            <w:tcW w:w="4666" w:type="dxa"/>
            <w:shd w:val="clear" w:color="auto" w:fill="A6A6A6" w:themeFill="background1" w:themeFillShade="A6"/>
          </w:tcPr>
          <w:p w14:paraId="32038EA0" w14:textId="22CC38BB" w:rsidR="009B098E" w:rsidRPr="00B930EA" w:rsidRDefault="002D6D65" w:rsidP="0053709A">
            <w:pPr>
              <w:pStyle w:val="Text"/>
              <w:rPr>
                <w:sz w:val="22"/>
              </w:rPr>
            </w:pPr>
            <w:r w:rsidRPr="00B930EA">
              <w:rPr>
                <w:sz w:val="22"/>
              </w:rPr>
              <w:t xml:space="preserve">Team size </w:t>
            </w:r>
          </w:p>
          <w:p w14:paraId="688495A6" w14:textId="13E730EB" w:rsidR="0053709A" w:rsidRPr="00B930EA" w:rsidRDefault="0053709A" w:rsidP="0053709A">
            <w:pPr>
              <w:pStyle w:val="Text"/>
              <w:rPr>
                <w:sz w:val="22"/>
              </w:rPr>
            </w:pPr>
            <w:r w:rsidRPr="00B930EA">
              <w:rPr>
                <w:sz w:val="22"/>
              </w:rPr>
              <w:t>** The number entered must include actors and production crew members. **</w:t>
            </w:r>
          </w:p>
          <w:p w14:paraId="4D836338" w14:textId="1E0B45DC" w:rsidR="00B26B85" w:rsidRPr="00B930EA" w:rsidRDefault="00B26B85" w:rsidP="0053709A">
            <w:pPr>
              <w:pStyle w:val="Text"/>
              <w:rPr>
                <w:sz w:val="22"/>
              </w:rPr>
            </w:pPr>
          </w:p>
        </w:tc>
        <w:tc>
          <w:tcPr>
            <w:tcW w:w="4684" w:type="dxa"/>
          </w:tcPr>
          <w:p w14:paraId="4482460B" w14:textId="77777777" w:rsidR="009B098E" w:rsidRPr="00B930EA" w:rsidRDefault="0053709A" w:rsidP="0053709A">
            <w:pPr>
              <w:pStyle w:val="Text"/>
              <w:rPr>
                <w:sz w:val="22"/>
              </w:rPr>
            </w:pPr>
            <w:r w:rsidRPr="00B930EA">
              <w:rPr>
                <w:sz w:val="22"/>
              </w:rPr>
              <w:fldChar w:fldCharType="begin" w:fldLock="1">
                <w:ffData>
                  <w:name w:val="Text19"/>
                  <w:enabled/>
                  <w:calcOnExit w:val="0"/>
                  <w:textInput/>
                </w:ffData>
              </w:fldChar>
            </w:r>
            <w:bookmarkStart w:id="34" w:name="Text19"/>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4"/>
          </w:p>
        </w:tc>
      </w:tr>
      <w:tr w:rsidR="009B098E" w:rsidRPr="00B930EA" w14:paraId="3630C9DE" w14:textId="77777777" w:rsidTr="00AB053D">
        <w:tc>
          <w:tcPr>
            <w:tcW w:w="4666" w:type="dxa"/>
            <w:shd w:val="clear" w:color="auto" w:fill="A6A6A6" w:themeFill="background1" w:themeFillShade="A6"/>
          </w:tcPr>
          <w:p w14:paraId="4648132D" w14:textId="58F20F62" w:rsidR="009B098E" w:rsidRPr="00B930EA" w:rsidRDefault="000A06EB" w:rsidP="0053709A">
            <w:pPr>
              <w:pStyle w:val="Text"/>
              <w:rPr>
                <w:sz w:val="22"/>
              </w:rPr>
            </w:pPr>
            <w:r w:rsidRPr="00B930EA">
              <w:rPr>
                <w:sz w:val="22"/>
              </w:rPr>
              <w:t xml:space="preserve">Number of vehicles </w:t>
            </w:r>
          </w:p>
          <w:p w14:paraId="56147B24" w14:textId="77777777" w:rsidR="000A06EB" w:rsidRPr="00B930EA" w:rsidRDefault="000A06EB" w:rsidP="0053709A">
            <w:pPr>
              <w:pStyle w:val="Text"/>
              <w:rPr>
                <w:sz w:val="22"/>
              </w:rPr>
            </w:pPr>
          </w:p>
          <w:p w14:paraId="6AC4ED17" w14:textId="274C766C" w:rsidR="000A06EB" w:rsidRPr="00B930EA" w:rsidRDefault="000A06EB" w:rsidP="00C05C54">
            <w:pPr>
              <w:pStyle w:val="Text"/>
              <w:rPr>
                <w:sz w:val="22"/>
              </w:rPr>
            </w:pPr>
            <w:r w:rsidRPr="00B930EA">
              <w:rPr>
                <w:sz w:val="22"/>
              </w:rPr>
              <w:t>** You may be asked to provide registration numbers. **</w:t>
            </w:r>
          </w:p>
        </w:tc>
        <w:tc>
          <w:tcPr>
            <w:tcW w:w="4684" w:type="dxa"/>
          </w:tcPr>
          <w:p w14:paraId="1FC88378" w14:textId="77777777" w:rsidR="009B098E" w:rsidRPr="00B930EA" w:rsidRDefault="000A06EB" w:rsidP="0053709A">
            <w:pPr>
              <w:pStyle w:val="Text"/>
              <w:rPr>
                <w:sz w:val="22"/>
              </w:rPr>
            </w:pPr>
            <w:r w:rsidRPr="00B930EA">
              <w:rPr>
                <w:sz w:val="22"/>
              </w:rPr>
              <w:fldChar w:fldCharType="begin" w:fldLock="1">
                <w:ffData>
                  <w:name w:val="Text20"/>
                  <w:enabled/>
                  <w:calcOnExit w:val="0"/>
                  <w:textInput/>
                </w:ffData>
              </w:fldChar>
            </w:r>
            <w:bookmarkStart w:id="35" w:name="Text20"/>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5"/>
          </w:p>
          <w:p w14:paraId="6A684CA9" w14:textId="77777777" w:rsidR="000A06EB" w:rsidRPr="00B930EA" w:rsidRDefault="000A06EB" w:rsidP="0053709A">
            <w:pPr>
              <w:pStyle w:val="Text"/>
              <w:rPr>
                <w:sz w:val="22"/>
              </w:rPr>
            </w:pPr>
          </w:p>
          <w:p w14:paraId="3E51E6D5" w14:textId="1E79FF38" w:rsidR="000A06EB" w:rsidRPr="00B930EA" w:rsidRDefault="002D6D65" w:rsidP="0053709A">
            <w:pPr>
              <w:pStyle w:val="Text"/>
              <w:rPr>
                <w:sz w:val="22"/>
              </w:rPr>
            </w:pPr>
            <w:r w:rsidRPr="00B930EA">
              <w:rPr>
                <w:sz w:val="22"/>
              </w:rPr>
              <w:t xml:space="preserve">Do you have any vehicles weighing over 4,500 kg? </w:t>
            </w:r>
          </w:p>
          <w:p w14:paraId="13C308AE" w14:textId="77777777" w:rsidR="00B26B85" w:rsidRPr="00B930EA" w:rsidRDefault="00B26B85" w:rsidP="0053709A">
            <w:pPr>
              <w:pStyle w:val="Text"/>
              <w:rPr>
                <w:sz w:val="22"/>
              </w:rPr>
            </w:pPr>
          </w:p>
          <w:p w14:paraId="67114162" w14:textId="3D236D34" w:rsidR="000A06EB" w:rsidRPr="00B930EA" w:rsidRDefault="000A06EB" w:rsidP="0053709A">
            <w:pPr>
              <w:pStyle w:val="Text"/>
              <w:rPr>
                <w:sz w:val="22"/>
              </w:rPr>
            </w:pPr>
            <w:r w:rsidRPr="00B930EA">
              <w:rPr>
                <w:sz w:val="22"/>
              </w:rPr>
              <w:fldChar w:fldCharType="begin">
                <w:ffData>
                  <w:name w:val="Check21"/>
                  <w:enabled/>
                  <w:calcOnExit w:val="0"/>
                  <w:checkBox>
                    <w:sizeAuto/>
                    <w:default w:val="0"/>
                  </w:checkBox>
                </w:ffData>
              </w:fldChar>
            </w:r>
            <w:bookmarkStart w:id="36" w:name="Check2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6"/>
            <w:r w:rsidRPr="00B930EA">
              <w:rPr>
                <w:sz w:val="22"/>
              </w:rPr>
              <w:t xml:space="preserve"> Yes</w:t>
            </w:r>
          </w:p>
          <w:p w14:paraId="7F794016" w14:textId="77777777" w:rsidR="00B26B85" w:rsidRDefault="000A06EB" w:rsidP="00D2342C">
            <w:pPr>
              <w:pStyle w:val="Text"/>
              <w:rPr>
                <w:sz w:val="22"/>
              </w:rPr>
            </w:pPr>
            <w:r w:rsidRPr="00B930EA">
              <w:rPr>
                <w:sz w:val="22"/>
              </w:rPr>
              <w:fldChar w:fldCharType="begin">
                <w:ffData>
                  <w:name w:val="Check22"/>
                  <w:enabled/>
                  <w:calcOnExit w:val="0"/>
                  <w:checkBox>
                    <w:sizeAuto/>
                    <w:default w:val="0"/>
                  </w:checkBox>
                </w:ffData>
              </w:fldChar>
            </w:r>
            <w:bookmarkStart w:id="37" w:name="Check2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7"/>
            <w:r w:rsidRPr="00B930EA">
              <w:rPr>
                <w:sz w:val="22"/>
              </w:rPr>
              <w:t xml:space="preserve"> No</w:t>
            </w:r>
          </w:p>
          <w:p w14:paraId="1C063BCC" w14:textId="10B9F9DA" w:rsidR="00014314" w:rsidRPr="00B930EA" w:rsidRDefault="00014314" w:rsidP="00D2342C">
            <w:pPr>
              <w:pStyle w:val="Text"/>
              <w:rPr>
                <w:sz w:val="22"/>
              </w:rPr>
            </w:pPr>
          </w:p>
        </w:tc>
      </w:tr>
      <w:tr w:rsidR="000A06EB" w:rsidRPr="00B930EA" w14:paraId="1791E55E" w14:textId="77777777" w:rsidTr="00AB053D">
        <w:trPr>
          <w:trHeight w:val="149"/>
        </w:trPr>
        <w:tc>
          <w:tcPr>
            <w:tcW w:w="4666" w:type="dxa"/>
            <w:vMerge w:val="restart"/>
            <w:shd w:val="clear" w:color="auto" w:fill="A6A6A6" w:themeFill="background1" w:themeFillShade="A6"/>
          </w:tcPr>
          <w:p w14:paraId="08BD0B70" w14:textId="5DA4886A" w:rsidR="000A06EB" w:rsidRPr="00B930EA" w:rsidRDefault="002D6D65" w:rsidP="002D6D65">
            <w:pPr>
              <w:pStyle w:val="Text"/>
              <w:rPr>
                <w:sz w:val="22"/>
                <w:szCs w:val="22"/>
              </w:rPr>
            </w:pPr>
            <w:r w:rsidRPr="00B930EA">
              <w:rPr>
                <w:sz w:val="22"/>
                <w:szCs w:val="22"/>
              </w:rPr>
              <w:lastRenderedPageBreak/>
              <w:t xml:space="preserve">Accessories and equipment </w:t>
            </w:r>
          </w:p>
        </w:tc>
        <w:tc>
          <w:tcPr>
            <w:tcW w:w="4684" w:type="dxa"/>
          </w:tcPr>
          <w:p w14:paraId="576C8D98" w14:textId="26000CD8" w:rsidR="000A06EB" w:rsidRPr="00B930EA" w:rsidRDefault="000A06EB" w:rsidP="0053709A">
            <w:pPr>
              <w:pStyle w:val="Text"/>
              <w:rPr>
                <w:sz w:val="22"/>
                <w:szCs w:val="22"/>
              </w:rPr>
            </w:pPr>
            <w:r w:rsidRPr="00B930EA">
              <w:rPr>
                <w:sz w:val="22"/>
                <w:szCs w:val="22"/>
              </w:rPr>
              <w:fldChar w:fldCharType="begin">
                <w:ffData>
                  <w:name w:val="Check23"/>
                  <w:enabled/>
                  <w:calcOnExit w:val="0"/>
                  <w:checkBox>
                    <w:sizeAuto/>
                    <w:default w:val="0"/>
                  </w:checkBox>
                </w:ffData>
              </w:fldChar>
            </w:r>
            <w:bookmarkStart w:id="38" w:name="Check23"/>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8"/>
            <w:r w:rsidRPr="00B930EA">
              <w:rPr>
                <w:sz w:val="22"/>
                <w:szCs w:val="22"/>
              </w:rPr>
              <w:t xml:space="preserve"> Set </w:t>
            </w:r>
          </w:p>
          <w:p w14:paraId="7A80EC1D" w14:textId="5E509265" w:rsidR="000A06EB" w:rsidRPr="00B930EA" w:rsidRDefault="000A06EB" w:rsidP="0053709A">
            <w:pPr>
              <w:pStyle w:val="Text"/>
              <w:rPr>
                <w:sz w:val="22"/>
                <w:szCs w:val="22"/>
              </w:rPr>
            </w:pPr>
            <w:r w:rsidRPr="00B930EA">
              <w:rPr>
                <w:sz w:val="22"/>
                <w:szCs w:val="22"/>
              </w:rPr>
              <w:fldChar w:fldCharType="begin">
                <w:ffData>
                  <w:name w:val="Check24"/>
                  <w:enabled/>
                  <w:calcOnExit w:val="0"/>
                  <w:checkBox>
                    <w:sizeAuto/>
                    <w:default w:val="0"/>
                  </w:checkBox>
                </w:ffData>
              </w:fldChar>
            </w:r>
            <w:bookmarkStart w:id="39" w:name="Check24"/>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9"/>
            <w:r w:rsidRPr="00B930EA">
              <w:rPr>
                <w:sz w:val="22"/>
                <w:szCs w:val="22"/>
              </w:rPr>
              <w:t xml:space="preserve"> Accessories </w:t>
            </w:r>
          </w:p>
          <w:p w14:paraId="3EEF03F4" w14:textId="1E7EFBAA" w:rsidR="000A06EB" w:rsidRPr="00B930EA" w:rsidRDefault="000A06EB" w:rsidP="0053709A">
            <w:pPr>
              <w:pStyle w:val="Text"/>
              <w:rPr>
                <w:sz w:val="22"/>
                <w:szCs w:val="22"/>
              </w:rPr>
            </w:pPr>
            <w:r w:rsidRPr="00B930EA">
              <w:rPr>
                <w:sz w:val="22"/>
                <w:szCs w:val="22"/>
              </w:rPr>
              <w:fldChar w:fldCharType="begin">
                <w:ffData>
                  <w:name w:val="Check25"/>
                  <w:enabled/>
                  <w:calcOnExit w:val="0"/>
                  <w:checkBox>
                    <w:sizeAuto/>
                    <w:default w:val="0"/>
                  </w:checkBox>
                </w:ffData>
              </w:fldChar>
            </w:r>
            <w:bookmarkStart w:id="40" w:name="Check25"/>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0"/>
            <w:r w:rsidRPr="00B930EA">
              <w:rPr>
                <w:sz w:val="22"/>
                <w:szCs w:val="22"/>
              </w:rPr>
              <w:t xml:space="preserve"> Auxiliary services (tent, garbage cans, catering, etc.) </w:t>
            </w:r>
          </w:p>
          <w:p w14:paraId="72778560" w14:textId="1C1F5361" w:rsidR="000A06EB" w:rsidRPr="00B930EA" w:rsidRDefault="000A06EB" w:rsidP="0053709A">
            <w:pPr>
              <w:pStyle w:val="Text"/>
              <w:rPr>
                <w:sz w:val="22"/>
                <w:szCs w:val="22"/>
              </w:rPr>
            </w:pPr>
            <w:r w:rsidRPr="00B930EA">
              <w:rPr>
                <w:sz w:val="22"/>
                <w:szCs w:val="22"/>
              </w:rPr>
              <w:fldChar w:fldCharType="begin">
                <w:ffData>
                  <w:name w:val="Check26"/>
                  <w:enabled/>
                  <w:calcOnExit w:val="0"/>
                  <w:checkBox>
                    <w:sizeAuto/>
                    <w:default w:val="0"/>
                  </w:checkBox>
                </w:ffData>
              </w:fldChar>
            </w:r>
            <w:bookmarkStart w:id="41" w:name="Check26"/>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1"/>
            <w:r w:rsidRPr="00B930EA">
              <w:rPr>
                <w:sz w:val="22"/>
                <w:szCs w:val="22"/>
              </w:rPr>
              <w:t xml:space="preserve"> Generator</w:t>
            </w:r>
          </w:p>
          <w:p w14:paraId="6E4496A1" w14:textId="77777777" w:rsidR="000A06EB" w:rsidRPr="00B930EA" w:rsidRDefault="000A06EB" w:rsidP="0053709A">
            <w:pPr>
              <w:pStyle w:val="Text"/>
              <w:rPr>
                <w:sz w:val="22"/>
                <w:szCs w:val="22"/>
              </w:rPr>
            </w:pPr>
          </w:p>
          <w:p w14:paraId="1C242104" w14:textId="4AB174DE" w:rsidR="000A06EB" w:rsidRPr="00B930EA" w:rsidRDefault="002D6D65" w:rsidP="0053709A">
            <w:pPr>
              <w:pStyle w:val="Text"/>
              <w:rPr>
                <w:sz w:val="22"/>
                <w:szCs w:val="22"/>
              </w:rPr>
            </w:pPr>
            <w:r w:rsidRPr="00B930EA">
              <w:rPr>
                <w:sz w:val="22"/>
                <w:szCs w:val="22"/>
              </w:rPr>
              <w:t>Please provide details of the film set, accessories and ancillary services you will need.</w:t>
            </w:r>
            <w:r w:rsidR="000A06EB" w:rsidRPr="00B930EA">
              <w:rPr>
                <w:sz w:val="22"/>
                <w:szCs w:val="22"/>
              </w:rPr>
              <w:fldChar w:fldCharType="begin" w:fldLock="1">
                <w:ffData>
                  <w:name w:val="Text21"/>
                  <w:enabled/>
                  <w:calcOnExit w:val="0"/>
                  <w:textInput/>
                </w:ffData>
              </w:fldChar>
            </w:r>
            <w:bookmarkStart w:id="42" w:name="Text21"/>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2"/>
          </w:p>
          <w:p w14:paraId="35D5FB7D" w14:textId="77777777" w:rsidR="00B26B85" w:rsidRPr="00B930EA" w:rsidRDefault="00B26B85" w:rsidP="0053709A">
            <w:pPr>
              <w:pStyle w:val="Text"/>
              <w:rPr>
                <w:sz w:val="22"/>
                <w:szCs w:val="22"/>
              </w:rPr>
            </w:pPr>
          </w:p>
          <w:p w14:paraId="585387E9" w14:textId="77777777" w:rsidR="00B26B85" w:rsidRPr="00B930EA" w:rsidRDefault="00B26B85" w:rsidP="0053709A">
            <w:pPr>
              <w:pStyle w:val="Text"/>
              <w:rPr>
                <w:sz w:val="22"/>
                <w:szCs w:val="22"/>
              </w:rPr>
            </w:pPr>
          </w:p>
        </w:tc>
      </w:tr>
      <w:tr w:rsidR="000A06EB" w:rsidRPr="00B930EA" w14:paraId="65CF3EAD" w14:textId="77777777" w:rsidTr="00AB053D">
        <w:trPr>
          <w:trHeight w:val="147"/>
        </w:trPr>
        <w:tc>
          <w:tcPr>
            <w:tcW w:w="4666" w:type="dxa"/>
            <w:vMerge/>
            <w:shd w:val="clear" w:color="auto" w:fill="A6A6A6" w:themeFill="background1" w:themeFillShade="A6"/>
          </w:tcPr>
          <w:p w14:paraId="5318F3F4" w14:textId="77777777" w:rsidR="000A06EB" w:rsidRPr="00B930EA" w:rsidRDefault="000A06EB" w:rsidP="0053709A">
            <w:pPr>
              <w:pStyle w:val="Text"/>
              <w:rPr>
                <w:sz w:val="22"/>
                <w:szCs w:val="22"/>
              </w:rPr>
            </w:pPr>
          </w:p>
        </w:tc>
        <w:tc>
          <w:tcPr>
            <w:tcW w:w="4684" w:type="dxa"/>
          </w:tcPr>
          <w:p w14:paraId="7F53C94E" w14:textId="4FDE978D" w:rsidR="000A06EB" w:rsidRPr="00B930EA" w:rsidRDefault="002D6D65" w:rsidP="0053709A">
            <w:pPr>
              <w:pStyle w:val="Text"/>
              <w:rPr>
                <w:sz w:val="22"/>
                <w:szCs w:val="22"/>
              </w:rPr>
            </w:pPr>
            <w:r w:rsidRPr="00B930EA">
              <w:rPr>
                <w:sz w:val="22"/>
                <w:szCs w:val="22"/>
              </w:rPr>
              <w:t xml:space="preserve">List the equipment required for your production (including cameras). Be specific, as only the equipment listed will be approved on your permit. </w:t>
            </w:r>
          </w:p>
          <w:p w14:paraId="6D16744E" w14:textId="77777777" w:rsidR="000A06EB" w:rsidRPr="00B930EA" w:rsidRDefault="000A06EB" w:rsidP="0053709A">
            <w:pPr>
              <w:pStyle w:val="Text"/>
              <w:rPr>
                <w:sz w:val="22"/>
                <w:szCs w:val="22"/>
              </w:rPr>
            </w:pPr>
            <w:r w:rsidRPr="00B930EA">
              <w:rPr>
                <w:sz w:val="22"/>
                <w:szCs w:val="22"/>
              </w:rPr>
              <w:fldChar w:fldCharType="begin" w:fldLock="1">
                <w:ffData>
                  <w:name w:val="Text22"/>
                  <w:enabled/>
                  <w:calcOnExit w:val="0"/>
                  <w:textInput/>
                </w:ffData>
              </w:fldChar>
            </w:r>
            <w:bookmarkStart w:id="43" w:name="Text22"/>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bookmarkEnd w:id="43"/>
          </w:p>
          <w:p w14:paraId="2968E01B" w14:textId="77777777" w:rsidR="00B26B85" w:rsidRPr="00B930EA" w:rsidRDefault="00B26B85" w:rsidP="0053709A">
            <w:pPr>
              <w:pStyle w:val="Text"/>
              <w:rPr>
                <w:sz w:val="22"/>
                <w:szCs w:val="22"/>
              </w:rPr>
            </w:pPr>
          </w:p>
          <w:p w14:paraId="5316CC59" w14:textId="77777777" w:rsidR="00A20822" w:rsidRPr="00B930EA" w:rsidRDefault="00A20822" w:rsidP="0053709A">
            <w:pPr>
              <w:pStyle w:val="Text"/>
              <w:rPr>
                <w:sz w:val="22"/>
                <w:szCs w:val="22"/>
              </w:rPr>
            </w:pPr>
          </w:p>
          <w:p w14:paraId="1DD9D2E8" w14:textId="77777777" w:rsidR="00A20822" w:rsidRPr="00B930EA" w:rsidRDefault="00A20822" w:rsidP="0053709A">
            <w:pPr>
              <w:pStyle w:val="Text"/>
              <w:rPr>
                <w:sz w:val="22"/>
                <w:szCs w:val="22"/>
              </w:rPr>
            </w:pPr>
          </w:p>
          <w:p w14:paraId="4C5EA43B" w14:textId="77777777" w:rsidR="00792B39" w:rsidRPr="00B930EA" w:rsidRDefault="00792B39" w:rsidP="0053709A">
            <w:pPr>
              <w:pStyle w:val="Text"/>
              <w:rPr>
                <w:sz w:val="22"/>
                <w:szCs w:val="22"/>
              </w:rPr>
            </w:pPr>
          </w:p>
        </w:tc>
      </w:tr>
      <w:tr w:rsidR="000A06EB" w:rsidRPr="00B930EA" w14:paraId="24346ECF" w14:textId="77777777" w:rsidTr="00AB053D">
        <w:trPr>
          <w:trHeight w:val="147"/>
        </w:trPr>
        <w:tc>
          <w:tcPr>
            <w:tcW w:w="4666" w:type="dxa"/>
            <w:vMerge/>
            <w:shd w:val="clear" w:color="auto" w:fill="A6A6A6" w:themeFill="background1" w:themeFillShade="A6"/>
          </w:tcPr>
          <w:p w14:paraId="5AA46B7B" w14:textId="77777777" w:rsidR="000A06EB" w:rsidRPr="00B930EA" w:rsidRDefault="000A06EB" w:rsidP="0053709A">
            <w:pPr>
              <w:pStyle w:val="Text"/>
              <w:rPr>
                <w:sz w:val="22"/>
                <w:szCs w:val="22"/>
              </w:rPr>
            </w:pPr>
          </w:p>
        </w:tc>
        <w:tc>
          <w:tcPr>
            <w:tcW w:w="4684" w:type="dxa"/>
          </w:tcPr>
          <w:p w14:paraId="70BC3874" w14:textId="62A17C4D" w:rsidR="000A06EB" w:rsidRPr="00B930EA" w:rsidRDefault="002D6D65" w:rsidP="0053709A">
            <w:pPr>
              <w:pStyle w:val="Text"/>
              <w:rPr>
                <w:sz w:val="22"/>
                <w:szCs w:val="22"/>
              </w:rPr>
            </w:pPr>
            <w:r w:rsidRPr="00B930EA">
              <w:rPr>
                <w:sz w:val="22"/>
                <w:szCs w:val="22"/>
              </w:rPr>
              <w:t xml:space="preserve">Does this project involve any construction or modification work? </w:t>
            </w:r>
          </w:p>
          <w:p w14:paraId="7FCEB41F" w14:textId="0728315D" w:rsidR="000A06EB" w:rsidRPr="00B930EA" w:rsidRDefault="000A06EB" w:rsidP="0053709A">
            <w:pPr>
              <w:pStyle w:val="Text"/>
              <w:rPr>
                <w:sz w:val="22"/>
                <w:szCs w:val="22"/>
              </w:rPr>
            </w:pPr>
            <w:r w:rsidRPr="00B930EA">
              <w:rPr>
                <w:sz w:val="22"/>
                <w:szCs w:val="22"/>
              </w:rPr>
              <w:fldChar w:fldCharType="begin">
                <w:ffData>
                  <w:name w:val="Check27"/>
                  <w:enabled/>
                  <w:calcOnExit w:val="0"/>
                  <w:checkBox>
                    <w:sizeAuto/>
                    <w:default w:val="0"/>
                  </w:checkBox>
                </w:ffData>
              </w:fldChar>
            </w:r>
            <w:bookmarkStart w:id="44" w:name="Check27"/>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4"/>
            <w:r w:rsidRPr="00B930EA">
              <w:rPr>
                <w:sz w:val="22"/>
                <w:szCs w:val="22"/>
              </w:rPr>
              <w:t xml:space="preserve"> Yes</w:t>
            </w:r>
          </w:p>
          <w:p w14:paraId="37E0FE60" w14:textId="30E59DDE" w:rsidR="000A06EB" w:rsidRPr="00B930EA" w:rsidRDefault="000A06EB" w:rsidP="0053709A">
            <w:pPr>
              <w:pStyle w:val="Text"/>
              <w:rPr>
                <w:sz w:val="22"/>
                <w:szCs w:val="22"/>
              </w:rPr>
            </w:pPr>
            <w:r w:rsidRPr="00B930EA">
              <w:rPr>
                <w:sz w:val="22"/>
                <w:szCs w:val="22"/>
              </w:rPr>
              <w:fldChar w:fldCharType="begin">
                <w:ffData>
                  <w:name w:val="Check28"/>
                  <w:enabled/>
                  <w:calcOnExit w:val="0"/>
                  <w:checkBox>
                    <w:sizeAuto/>
                    <w:default w:val="0"/>
                  </w:checkBox>
                </w:ffData>
              </w:fldChar>
            </w:r>
            <w:bookmarkStart w:id="45" w:name="Check28"/>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5"/>
            <w:r w:rsidRPr="00B930EA">
              <w:rPr>
                <w:sz w:val="22"/>
                <w:szCs w:val="22"/>
              </w:rPr>
              <w:t xml:space="preserve"> No</w:t>
            </w:r>
          </w:p>
          <w:p w14:paraId="4D8B7F1E" w14:textId="77777777" w:rsidR="000A06EB" w:rsidRPr="00B930EA" w:rsidRDefault="000A06EB" w:rsidP="0053709A">
            <w:pPr>
              <w:pStyle w:val="Text"/>
              <w:rPr>
                <w:sz w:val="22"/>
                <w:szCs w:val="22"/>
              </w:rPr>
            </w:pPr>
          </w:p>
          <w:p w14:paraId="5CE73B72" w14:textId="7F013080" w:rsidR="000A06EB" w:rsidRPr="00B930EA" w:rsidRDefault="002D6D65" w:rsidP="000A06EB">
            <w:pPr>
              <w:pStyle w:val="Text"/>
              <w:rPr>
                <w:sz w:val="22"/>
                <w:szCs w:val="22"/>
              </w:rPr>
            </w:pPr>
            <w:r w:rsidRPr="00B930EA">
              <w:rPr>
                <w:sz w:val="22"/>
                <w:szCs w:val="22"/>
              </w:rPr>
              <w:t>If yes, please specify:</w:t>
            </w:r>
            <w:r w:rsidR="000A06EB" w:rsidRPr="00B930EA">
              <w:rPr>
                <w:sz w:val="22"/>
                <w:szCs w:val="22"/>
              </w:rPr>
              <w:fldChar w:fldCharType="begin" w:fldLock="1">
                <w:ffData>
                  <w:name w:val="Text23"/>
                  <w:enabled/>
                  <w:calcOnExit w:val="0"/>
                  <w:textInput/>
                </w:ffData>
              </w:fldChar>
            </w:r>
            <w:bookmarkStart w:id="46" w:name="Text23"/>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6"/>
          </w:p>
          <w:p w14:paraId="3FA40791" w14:textId="77777777" w:rsidR="00B26B85" w:rsidRDefault="00B26B85" w:rsidP="000A06EB">
            <w:pPr>
              <w:pStyle w:val="Text"/>
              <w:rPr>
                <w:sz w:val="22"/>
                <w:szCs w:val="22"/>
              </w:rPr>
            </w:pPr>
          </w:p>
          <w:p w14:paraId="2CB09185" w14:textId="77777777" w:rsidR="00B930EA" w:rsidRPr="00B930EA" w:rsidRDefault="00B930EA" w:rsidP="000A06EB">
            <w:pPr>
              <w:pStyle w:val="Text"/>
              <w:rPr>
                <w:sz w:val="22"/>
                <w:szCs w:val="22"/>
              </w:rPr>
            </w:pPr>
          </w:p>
          <w:p w14:paraId="7B987E5B" w14:textId="77777777" w:rsidR="00B26B85" w:rsidRPr="00B930EA" w:rsidRDefault="00B26B85" w:rsidP="000A06EB">
            <w:pPr>
              <w:pStyle w:val="Text"/>
              <w:rPr>
                <w:sz w:val="22"/>
                <w:szCs w:val="22"/>
              </w:rPr>
            </w:pPr>
          </w:p>
        </w:tc>
      </w:tr>
      <w:tr w:rsidR="000A06EB" w:rsidRPr="00B930EA" w14:paraId="08D5395F" w14:textId="77777777" w:rsidTr="00AB053D">
        <w:trPr>
          <w:trHeight w:val="147"/>
        </w:trPr>
        <w:tc>
          <w:tcPr>
            <w:tcW w:w="4666" w:type="dxa"/>
            <w:vMerge/>
            <w:shd w:val="clear" w:color="auto" w:fill="A6A6A6" w:themeFill="background1" w:themeFillShade="A6"/>
          </w:tcPr>
          <w:p w14:paraId="0A8BB785" w14:textId="77777777" w:rsidR="000A06EB" w:rsidRPr="00B930EA" w:rsidRDefault="000A06EB" w:rsidP="0053709A">
            <w:pPr>
              <w:pStyle w:val="Text"/>
              <w:rPr>
                <w:sz w:val="22"/>
                <w:szCs w:val="22"/>
              </w:rPr>
            </w:pPr>
          </w:p>
        </w:tc>
        <w:tc>
          <w:tcPr>
            <w:tcW w:w="4684" w:type="dxa"/>
          </w:tcPr>
          <w:p w14:paraId="2D0C2543" w14:textId="1D988569" w:rsidR="000A06EB" w:rsidRPr="00B930EA" w:rsidRDefault="002D6D65" w:rsidP="0053709A">
            <w:pPr>
              <w:pStyle w:val="Text"/>
              <w:rPr>
                <w:sz w:val="22"/>
                <w:szCs w:val="22"/>
              </w:rPr>
            </w:pPr>
            <w:r w:rsidRPr="00B930EA">
              <w:rPr>
                <w:sz w:val="22"/>
                <w:szCs w:val="22"/>
              </w:rPr>
              <w:t xml:space="preserve">Does this project require livestock or trained animals? </w:t>
            </w:r>
          </w:p>
          <w:p w14:paraId="45FE3ACE" w14:textId="67B6DB2B"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4522C4E8" w14:textId="6D02E9D1"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61E8CA7A" w14:textId="77777777" w:rsidR="000A06EB" w:rsidRPr="00B930EA" w:rsidRDefault="000A06EB" w:rsidP="0053709A">
            <w:pPr>
              <w:pStyle w:val="Text"/>
              <w:rPr>
                <w:sz w:val="22"/>
                <w:szCs w:val="22"/>
              </w:rPr>
            </w:pPr>
          </w:p>
          <w:p w14:paraId="12D4C7FC" w14:textId="50D2C058" w:rsidR="000A06EB" w:rsidRPr="00B930EA" w:rsidRDefault="002D6D65" w:rsidP="0053709A">
            <w:pPr>
              <w:pStyle w:val="Text"/>
              <w:rPr>
                <w:sz w:val="22"/>
                <w:szCs w:val="22"/>
              </w:rPr>
            </w:pPr>
            <w:r w:rsidRPr="00B930EA">
              <w:rPr>
                <w:sz w:val="22"/>
                <w:szCs w:val="22"/>
              </w:rPr>
              <w:t>If yes, please specify:</w:t>
            </w:r>
            <w:r w:rsidR="000A06EB" w:rsidRPr="00B930EA">
              <w:rPr>
                <w:sz w:val="22"/>
                <w:szCs w:val="22"/>
              </w:rPr>
              <w:fldChar w:fldCharType="begin" w:fldLock="1">
                <w:ffData>
                  <w:name w:val="Text24"/>
                  <w:enabled/>
                  <w:calcOnExit w:val="0"/>
                  <w:textInput/>
                </w:ffData>
              </w:fldChar>
            </w:r>
            <w:bookmarkStart w:id="47" w:name="Text24"/>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7"/>
          </w:p>
          <w:p w14:paraId="5583F3C2" w14:textId="77777777" w:rsidR="00B26B85" w:rsidRPr="00B930EA" w:rsidRDefault="00B26B85" w:rsidP="0053709A">
            <w:pPr>
              <w:pStyle w:val="Text"/>
              <w:rPr>
                <w:sz w:val="22"/>
                <w:szCs w:val="22"/>
              </w:rPr>
            </w:pPr>
          </w:p>
          <w:p w14:paraId="24B93829" w14:textId="77777777" w:rsidR="00697DF8" w:rsidRPr="00B930EA" w:rsidRDefault="00697DF8" w:rsidP="0053709A">
            <w:pPr>
              <w:pStyle w:val="Text"/>
              <w:rPr>
                <w:sz w:val="22"/>
                <w:szCs w:val="22"/>
              </w:rPr>
            </w:pPr>
          </w:p>
          <w:p w14:paraId="70AC3AB5" w14:textId="77777777" w:rsidR="00697DF8" w:rsidRPr="00B930EA" w:rsidRDefault="00697DF8" w:rsidP="0053709A">
            <w:pPr>
              <w:pStyle w:val="Text"/>
              <w:rPr>
                <w:sz w:val="22"/>
                <w:szCs w:val="22"/>
              </w:rPr>
            </w:pPr>
          </w:p>
          <w:p w14:paraId="3AAC8E20" w14:textId="77777777" w:rsidR="00B26B85" w:rsidRPr="00B930EA" w:rsidRDefault="00B26B85" w:rsidP="0053709A">
            <w:pPr>
              <w:pStyle w:val="Text"/>
              <w:rPr>
                <w:sz w:val="22"/>
                <w:szCs w:val="22"/>
              </w:rPr>
            </w:pPr>
          </w:p>
        </w:tc>
      </w:tr>
      <w:tr w:rsidR="000A06EB" w:rsidRPr="00B930EA" w14:paraId="7C31B4B0" w14:textId="77777777" w:rsidTr="00AB053D">
        <w:trPr>
          <w:trHeight w:val="147"/>
        </w:trPr>
        <w:tc>
          <w:tcPr>
            <w:tcW w:w="4666" w:type="dxa"/>
            <w:vMerge/>
            <w:shd w:val="clear" w:color="auto" w:fill="A6A6A6" w:themeFill="background1" w:themeFillShade="A6"/>
          </w:tcPr>
          <w:p w14:paraId="77069985" w14:textId="77777777" w:rsidR="000A06EB" w:rsidRPr="00B930EA" w:rsidRDefault="000A06EB" w:rsidP="0053709A">
            <w:pPr>
              <w:pStyle w:val="Text"/>
              <w:rPr>
                <w:sz w:val="22"/>
                <w:szCs w:val="22"/>
              </w:rPr>
            </w:pPr>
          </w:p>
        </w:tc>
        <w:tc>
          <w:tcPr>
            <w:tcW w:w="4684" w:type="dxa"/>
          </w:tcPr>
          <w:p w14:paraId="533C835E" w14:textId="402E3644" w:rsidR="000A06EB" w:rsidRPr="00B930EA" w:rsidRDefault="002D6D65" w:rsidP="000A06EB">
            <w:pPr>
              <w:pStyle w:val="Text"/>
              <w:rPr>
                <w:sz w:val="22"/>
                <w:szCs w:val="22"/>
              </w:rPr>
            </w:pPr>
            <w:r w:rsidRPr="00B930EA">
              <w:rPr>
                <w:sz w:val="22"/>
                <w:szCs w:val="22"/>
              </w:rPr>
              <w:t xml:space="preserve">Does this project require alcohol, firearms or tobacco? </w:t>
            </w:r>
          </w:p>
          <w:p w14:paraId="53889752" w14:textId="284FBA46"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3A220D64" w14:textId="15A9E0A8"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47687EAF" w14:textId="77777777" w:rsidR="000A06EB" w:rsidRPr="00B930EA" w:rsidRDefault="000A06EB" w:rsidP="000A06EB">
            <w:pPr>
              <w:pStyle w:val="Text"/>
              <w:rPr>
                <w:sz w:val="22"/>
                <w:szCs w:val="22"/>
              </w:rPr>
            </w:pPr>
          </w:p>
          <w:p w14:paraId="35C336B0" w14:textId="147BE3BF" w:rsidR="000A06EB" w:rsidRPr="00B930EA" w:rsidRDefault="002D6D65" w:rsidP="000A06EB">
            <w:pPr>
              <w:pStyle w:val="Text"/>
              <w:rPr>
                <w:sz w:val="22"/>
                <w:szCs w:val="22"/>
              </w:rPr>
            </w:pPr>
            <w:r w:rsidRPr="00B930EA">
              <w:rPr>
                <w:sz w:val="22"/>
                <w:szCs w:val="22"/>
              </w:rPr>
              <w:t>If yes, please specify how you intend to use it:</w:t>
            </w:r>
            <w:r w:rsidR="000A06EB" w:rsidRPr="00B930EA">
              <w:rPr>
                <w:sz w:val="22"/>
                <w:szCs w:val="22"/>
              </w:rPr>
              <w:fldChar w:fldCharType="begin" w:fldLock="1">
                <w:ffData>
                  <w:name w:val="Text24"/>
                  <w:enabled/>
                  <w:calcOnExit w:val="0"/>
                  <w:textInput/>
                </w:ffData>
              </w:fldChar>
            </w:r>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p>
          <w:p w14:paraId="50E95BE7" w14:textId="77777777" w:rsidR="00B26B85" w:rsidRPr="00B930EA" w:rsidRDefault="00B26B85" w:rsidP="000A06EB">
            <w:pPr>
              <w:pStyle w:val="Text"/>
              <w:rPr>
                <w:sz w:val="22"/>
                <w:szCs w:val="22"/>
              </w:rPr>
            </w:pPr>
          </w:p>
          <w:p w14:paraId="6FC2A618" w14:textId="77777777" w:rsidR="00B930EA" w:rsidRPr="00B930EA" w:rsidRDefault="00B930EA" w:rsidP="000A06EB">
            <w:pPr>
              <w:pStyle w:val="Text"/>
              <w:rPr>
                <w:sz w:val="22"/>
                <w:szCs w:val="22"/>
              </w:rPr>
            </w:pPr>
          </w:p>
          <w:p w14:paraId="0ED0D2BF" w14:textId="77777777" w:rsidR="00A20822" w:rsidRPr="00B930EA" w:rsidRDefault="00A20822" w:rsidP="000A06EB">
            <w:pPr>
              <w:pStyle w:val="Text"/>
              <w:rPr>
                <w:sz w:val="22"/>
                <w:szCs w:val="22"/>
              </w:rPr>
            </w:pPr>
          </w:p>
        </w:tc>
      </w:tr>
      <w:tr w:rsidR="003B6AD0" w:rsidRPr="00B930EA" w14:paraId="058A1D24" w14:textId="77777777" w:rsidTr="0067653C">
        <w:trPr>
          <w:trHeight w:val="1400"/>
        </w:trPr>
        <w:tc>
          <w:tcPr>
            <w:tcW w:w="4666" w:type="dxa"/>
            <w:shd w:val="clear" w:color="auto" w:fill="A6A6A6" w:themeFill="background1" w:themeFillShade="A6"/>
          </w:tcPr>
          <w:p w14:paraId="036E1389" w14:textId="67B8BED7" w:rsidR="003B6AD0" w:rsidRPr="00B930EA" w:rsidRDefault="001A7C3B" w:rsidP="001A7C3B">
            <w:pPr>
              <w:pStyle w:val="Text"/>
              <w:rPr>
                <w:sz w:val="22"/>
                <w:szCs w:val="22"/>
              </w:rPr>
            </w:pPr>
            <w:r w:rsidRPr="00B930EA">
              <w:rPr>
                <w:sz w:val="22"/>
                <w:szCs w:val="22"/>
              </w:rPr>
              <w:lastRenderedPageBreak/>
              <w:t xml:space="preserve">Are you considering submitting a request for an interview with a Parks Canada representative? </w:t>
            </w:r>
          </w:p>
        </w:tc>
        <w:tc>
          <w:tcPr>
            <w:tcW w:w="4684" w:type="dxa"/>
          </w:tcPr>
          <w:p w14:paraId="384FA14D" w14:textId="48B578AD" w:rsidR="000329FA" w:rsidRPr="00B930EA" w:rsidRDefault="000329FA" w:rsidP="000329FA">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61EBE049" w14:textId="74E35851" w:rsidR="000329FA" w:rsidRPr="00B930EA" w:rsidRDefault="000329FA" w:rsidP="000329FA">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31083E24" w14:textId="77777777" w:rsidR="003B6AD0" w:rsidRPr="00B930EA" w:rsidRDefault="003B6AD0" w:rsidP="0053709A">
            <w:pPr>
              <w:pStyle w:val="Text"/>
              <w:rPr>
                <w:sz w:val="22"/>
                <w:szCs w:val="22"/>
              </w:rPr>
            </w:pPr>
          </w:p>
          <w:p w14:paraId="30F01609" w14:textId="77679C35" w:rsidR="000329FA" w:rsidRPr="00B930EA" w:rsidRDefault="001A7C3B" w:rsidP="0068791E">
            <w:pPr>
              <w:pStyle w:val="Text"/>
              <w:rPr>
                <w:sz w:val="22"/>
                <w:szCs w:val="22"/>
              </w:rPr>
            </w:pPr>
            <w:r w:rsidRPr="00B930EA">
              <w:rPr>
                <w:sz w:val="22"/>
                <w:szCs w:val="22"/>
              </w:rPr>
              <w:t>If yes, please specify:</w:t>
            </w:r>
            <w:r w:rsidR="000329FA" w:rsidRPr="00B930EA">
              <w:rPr>
                <w:sz w:val="22"/>
                <w:szCs w:val="22"/>
              </w:rPr>
              <w:fldChar w:fldCharType="begin" w:fldLock="1">
                <w:ffData>
                  <w:name w:val="Text39"/>
                  <w:enabled/>
                  <w:calcOnExit w:val="0"/>
                  <w:textInput/>
                </w:ffData>
              </w:fldChar>
            </w:r>
            <w:bookmarkStart w:id="48" w:name="Text39"/>
            <w:r w:rsidR="000329FA" w:rsidRPr="00B930EA">
              <w:rPr>
                <w:sz w:val="22"/>
                <w:szCs w:val="22"/>
              </w:rPr>
              <w:instrText xml:space="preserve"> FORMTEXT </w:instrText>
            </w:r>
            <w:r w:rsidR="000329FA" w:rsidRPr="00B930EA">
              <w:rPr>
                <w:sz w:val="22"/>
                <w:szCs w:val="22"/>
              </w:rPr>
            </w:r>
            <w:r w:rsidR="000329FA" w:rsidRPr="00B930EA">
              <w:rPr>
                <w:sz w:val="22"/>
                <w:szCs w:val="22"/>
              </w:rPr>
              <w:fldChar w:fldCharType="separate"/>
            </w:r>
            <w:r w:rsidRPr="00B930EA">
              <w:rPr>
                <w:sz w:val="22"/>
                <w:szCs w:val="22"/>
              </w:rPr>
              <w:t>     </w:t>
            </w:r>
            <w:r w:rsidR="000329FA" w:rsidRPr="00B930EA">
              <w:rPr>
                <w:sz w:val="22"/>
                <w:szCs w:val="22"/>
              </w:rPr>
              <w:fldChar w:fldCharType="end"/>
            </w:r>
            <w:bookmarkEnd w:id="48"/>
          </w:p>
        </w:tc>
      </w:tr>
    </w:tbl>
    <w:p w14:paraId="1E8C954E" w14:textId="77777777" w:rsidR="009B098E" w:rsidRPr="00B930EA" w:rsidRDefault="009B098E" w:rsidP="009B098E">
      <w:pPr>
        <w:pStyle w:val="Sub-title"/>
      </w:pPr>
    </w:p>
    <w:p w14:paraId="332AC8CC" w14:textId="7A899A98" w:rsidR="009B098E" w:rsidRPr="00B930EA" w:rsidRDefault="009B098E" w:rsidP="009B098E">
      <w:pPr>
        <w:pStyle w:val="Sub-title"/>
        <w:rPr>
          <w:sz w:val="24"/>
        </w:rPr>
      </w:pPr>
      <w:r w:rsidRPr="00B930EA">
        <w:rPr>
          <w:sz w:val="24"/>
        </w:rPr>
        <w:t>Section 3 – Rights</w:t>
      </w:r>
    </w:p>
    <w:p w14:paraId="4CC8A259" w14:textId="77777777" w:rsidR="00471B79" w:rsidRPr="00B930EA" w:rsidRDefault="00471B79" w:rsidP="009B098E">
      <w:pPr>
        <w:pStyle w:val="Text"/>
        <w:rPr>
          <w:sz w:val="20"/>
        </w:rPr>
      </w:pPr>
    </w:p>
    <w:p w14:paraId="3555E2D4" w14:textId="77777777" w:rsidR="0057782D" w:rsidRPr="00B930EA" w:rsidRDefault="0057782D" w:rsidP="0057782D">
      <w:pPr>
        <w:pStyle w:val="Text"/>
        <w:rPr>
          <w:sz w:val="22"/>
        </w:rPr>
      </w:pPr>
      <w:r w:rsidRPr="00B930EA">
        <w:rPr>
          <w:sz w:val="22"/>
        </w:rPr>
        <w:t xml:space="preserve">Parks Canada reserves the right to impose non-refundable application fees upon receipt of a filming permit application. Fees must be received prior to the start of filming or photography. </w:t>
      </w:r>
    </w:p>
    <w:p w14:paraId="3AEBACDE" w14:textId="77777777" w:rsidR="0057782D" w:rsidRPr="00B930EA" w:rsidRDefault="0057782D" w:rsidP="0057782D">
      <w:pPr>
        <w:pStyle w:val="Text"/>
        <w:rPr>
          <w:rStyle w:val="Accentuationintense"/>
          <w:sz w:val="22"/>
        </w:rPr>
      </w:pPr>
    </w:p>
    <w:p w14:paraId="7E538FEB" w14:textId="77777777" w:rsidR="0057782D" w:rsidRDefault="0057782D" w:rsidP="0057782D">
      <w:pPr>
        <w:pStyle w:val="Text"/>
        <w:rPr>
          <w:sz w:val="20"/>
        </w:rPr>
      </w:pPr>
      <w:r w:rsidRPr="00B930EA">
        <w:rPr>
          <w:sz w:val="22"/>
        </w:rPr>
        <w:t xml:space="preserve">Depending on the scope, location and size of the crew, the production company may be required to pay monitoring fees (including overtime hours) in addition to the </w:t>
      </w:r>
      <w:r>
        <w:rPr>
          <w:sz w:val="22"/>
        </w:rPr>
        <w:t xml:space="preserve">regular </w:t>
      </w:r>
      <w:r w:rsidRPr="00B930EA">
        <w:rPr>
          <w:sz w:val="22"/>
        </w:rPr>
        <w:t>fees.</w:t>
      </w:r>
      <w:r w:rsidRPr="00B930EA">
        <w:rPr>
          <w:sz w:val="20"/>
        </w:rPr>
        <w:t xml:space="preserve"> </w:t>
      </w:r>
    </w:p>
    <w:p w14:paraId="66C53151" w14:textId="77777777" w:rsidR="0057782D" w:rsidRDefault="0057782D" w:rsidP="0057782D">
      <w:pPr>
        <w:pStyle w:val="Text"/>
        <w:rPr>
          <w:sz w:val="20"/>
        </w:rPr>
      </w:pPr>
    </w:p>
    <w:p w14:paraId="3601CF83" w14:textId="2E37F055" w:rsidR="0057782D" w:rsidRPr="00A73FB2" w:rsidRDefault="0057782D" w:rsidP="0057782D">
      <w:pPr>
        <w:pStyle w:val="Text"/>
        <w:rPr>
          <w:sz w:val="22"/>
        </w:rPr>
      </w:pPr>
      <w:r w:rsidRPr="00A73FB2">
        <w:rPr>
          <w:sz w:val="22"/>
        </w:rPr>
        <w:t xml:space="preserve">For information on fees, please visit the Fees page on the </w:t>
      </w:r>
      <w:r>
        <w:rPr>
          <w:sz w:val="22"/>
        </w:rPr>
        <w:t>Pointe-au-Père Lighthouse National Historic Site</w:t>
      </w:r>
      <w:r w:rsidRPr="00A73FB2">
        <w:rPr>
          <w:sz w:val="22"/>
        </w:rPr>
        <w:t xml:space="preserve"> website:</w:t>
      </w:r>
    </w:p>
    <w:p w14:paraId="31696D64" w14:textId="66A3EFA3" w:rsidR="0057782D" w:rsidRPr="0057782D" w:rsidRDefault="0057782D" w:rsidP="009B098E">
      <w:pPr>
        <w:pStyle w:val="Text"/>
        <w:rPr>
          <w:sz w:val="22"/>
        </w:rPr>
      </w:pPr>
      <w:hyperlink r:id="rId7" w:history="1">
        <w:r w:rsidRPr="00244B33">
          <w:rPr>
            <w:rStyle w:val="Lienhypertexte"/>
            <w:sz w:val="22"/>
          </w:rPr>
          <w:t>https://parks.canada.ca/lhn-nhs/qc/pointeaupere/gestion/contact</w:t>
        </w:r>
      </w:hyperlink>
    </w:p>
    <w:p w14:paraId="4C474EB9" w14:textId="77777777" w:rsidR="0057782D" w:rsidRDefault="0057782D" w:rsidP="009B098E">
      <w:pPr>
        <w:pStyle w:val="Sub-title"/>
        <w:rPr>
          <w:sz w:val="24"/>
        </w:rPr>
      </w:pPr>
    </w:p>
    <w:p w14:paraId="3B50B618" w14:textId="77777777" w:rsidR="009620CC" w:rsidRPr="00DE1925" w:rsidRDefault="009620CC" w:rsidP="009620CC">
      <w:pPr>
        <w:pStyle w:val="Sub-title"/>
        <w:rPr>
          <w:sz w:val="24"/>
        </w:rPr>
      </w:pPr>
      <w:r w:rsidRPr="00DE1925">
        <w:rPr>
          <w:sz w:val="24"/>
        </w:rPr>
        <w:t>Section 4 – Next steps</w:t>
      </w:r>
    </w:p>
    <w:p w14:paraId="226695CE" w14:textId="77777777" w:rsidR="009620CC" w:rsidRPr="00DE1925" w:rsidRDefault="009620CC" w:rsidP="009620CC">
      <w:pPr>
        <w:pStyle w:val="Sub-title"/>
        <w:rPr>
          <w:rFonts w:ascii="Georgia" w:hAnsi="Georgia"/>
          <w:szCs w:val="16"/>
        </w:rPr>
      </w:pPr>
    </w:p>
    <w:p w14:paraId="548DC691" w14:textId="77777777" w:rsidR="009620CC" w:rsidRPr="00DE1925" w:rsidRDefault="009620CC" w:rsidP="009620CC">
      <w:pPr>
        <w:pStyle w:val="Sub-title"/>
        <w:rPr>
          <w:rFonts w:ascii="Georgia" w:hAnsi="Georgia"/>
          <w:sz w:val="22"/>
          <w:szCs w:val="18"/>
        </w:rPr>
      </w:pPr>
      <w:r w:rsidRPr="00DE1925">
        <w:rPr>
          <w:rFonts w:ascii="Georgia" w:hAnsi="Georgia"/>
          <w:sz w:val="22"/>
          <w:szCs w:val="18"/>
        </w:rPr>
        <w:t xml:space="preserve">If your application for a filming permit is approved, you will receive the legal document entitled ‘Filming Licence Agreement’, which must be read and signed by your production company and by the Gaspésie </w:t>
      </w:r>
      <w:r>
        <w:rPr>
          <w:rFonts w:ascii="Georgia" w:hAnsi="Georgia"/>
          <w:sz w:val="22"/>
          <w:szCs w:val="18"/>
        </w:rPr>
        <w:t>Field</w:t>
      </w:r>
      <w:r w:rsidRPr="00DE1925">
        <w:rPr>
          <w:rFonts w:ascii="Georgia" w:hAnsi="Georgia"/>
          <w:sz w:val="22"/>
          <w:szCs w:val="18"/>
        </w:rPr>
        <w:t xml:space="preserve"> Unit </w:t>
      </w:r>
      <w:r>
        <w:rPr>
          <w:rFonts w:ascii="Georgia" w:hAnsi="Georgia"/>
          <w:sz w:val="22"/>
          <w:szCs w:val="18"/>
        </w:rPr>
        <w:t xml:space="preserve">Superintendent </w:t>
      </w:r>
      <w:proofErr w:type="gramStart"/>
      <w:r w:rsidRPr="00DE1925">
        <w:rPr>
          <w:rFonts w:ascii="Georgia" w:hAnsi="Georgia"/>
          <w:sz w:val="22"/>
          <w:szCs w:val="18"/>
        </w:rPr>
        <w:t>in order to</w:t>
      </w:r>
      <w:proofErr w:type="gramEnd"/>
      <w:r w:rsidRPr="00DE1925">
        <w:rPr>
          <w:rFonts w:ascii="Georgia" w:hAnsi="Georgia"/>
          <w:sz w:val="22"/>
          <w:szCs w:val="18"/>
        </w:rPr>
        <w:t xml:space="preserve"> be valid.</w:t>
      </w:r>
    </w:p>
    <w:p w14:paraId="179D633B" w14:textId="77777777" w:rsidR="00BF0C81" w:rsidRPr="00B930EA" w:rsidRDefault="00BF0C81" w:rsidP="009B098E">
      <w:pPr>
        <w:pStyle w:val="Sub-title"/>
        <w:rPr>
          <w:sz w:val="24"/>
        </w:rPr>
      </w:pPr>
    </w:p>
    <w:p w14:paraId="227CDE20" w14:textId="338A5EC4" w:rsidR="009B098E" w:rsidRPr="00B930EA" w:rsidRDefault="00D633CF" w:rsidP="009B098E">
      <w:pPr>
        <w:pStyle w:val="Sub-title"/>
        <w:rPr>
          <w:sz w:val="24"/>
        </w:rPr>
      </w:pPr>
      <w:r w:rsidRPr="00B930EA">
        <w:rPr>
          <w:sz w:val="24"/>
        </w:rPr>
        <w:t xml:space="preserve">Section 5 – Our contact details </w:t>
      </w:r>
    </w:p>
    <w:p w14:paraId="659E9A22" w14:textId="4300042C" w:rsidR="00D633CF" w:rsidRPr="00B930EA" w:rsidRDefault="00D633CF" w:rsidP="009210CA">
      <w:pPr>
        <w:pStyle w:val="Sub-title"/>
        <w:keepLines/>
        <w:rPr>
          <w:sz w:val="22"/>
        </w:rPr>
      </w:pPr>
    </w:p>
    <w:p w14:paraId="6D80E6C1" w14:textId="531C7153" w:rsidR="009210CA" w:rsidRPr="00B930EA" w:rsidRDefault="009210CA" w:rsidP="00A949EC">
      <w:pPr>
        <w:pStyle w:val="Corpsdetexte"/>
        <w:tabs>
          <w:tab w:val="left" w:pos="3141"/>
        </w:tabs>
        <w:ind w:right="1134"/>
      </w:pPr>
      <w:r w:rsidRPr="00B930EA">
        <w:t xml:space="preserve">External Relations – </w:t>
      </w:r>
      <w:r w:rsidR="00A949EC">
        <w:t>Pointe-au-Père Lighthouse</w:t>
      </w:r>
      <w:r w:rsidRPr="00B930EA">
        <w:t xml:space="preserve"> </w:t>
      </w:r>
      <w:r w:rsidR="00A949EC" w:rsidRPr="00B930EA">
        <w:t xml:space="preserve">National </w:t>
      </w:r>
      <w:r w:rsidR="00A949EC">
        <w:t xml:space="preserve">Historic Site </w:t>
      </w:r>
    </w:p>
    <w:p w14:paraId="321CD626" w14:textId="5116DBAB" w:rsidR="00936C0B" w:rsidRPr="00B930EA" w:rsidRDefault="0057782D" w:rsidP="00936C0B">
      <w:pPr>
        <w:pStyle w:val="Corpsdetexte"/>
        <w:tabs>
          <w:tab w:val="left" w:pos="3141"/>
        </w:tabs>
        <w:ind w:right="4536"/>
      </w:pPr>
      <w:hyperlink r:id="rId8" w:history="1">
        <w:r w:rsidRPr="00244B33">
          <w:rPr>
            <w:rStyle w:val="Lienhypertexte"/>
          </w:rPr>
          <w:t>relationsexternes-externalrelations@pc.gc.ca</w:t>
        </w:r>
      </w:hyperlink>
    </w:p>
    <w:p w14:paraId="32B5D042" w14:textId="77777777" w:rsidR="00936C0B" w:rsidRPr="00B930EA" w:rsidRDefault="00936C0B" w:rsidP="00936C0B">
      <w:pPr>
        <w:pStyle w:val="Corpsdetexte"/>
        <w:tabs>
          <w:tab w:val="left" w:pos="3141"/>
        </w:tabs>
        <w:ind w:right="4536"/>
      </w:pPr>
    </w:p>
    <w:p w14:paraId="4445073F" w14:textId="77777777" w:rsidR="00D846B5" w:rsidRPr="00B930EA" w:rsidRDefault="00D846B5" w:rsidP="009210CA">
      <w:pPr>
        <w:pStyle w:val="Text"/>
        <w:keepLines/>
        <w:jc w:val="both"/>
        <w:rPr>
          <w:rStyle w:val="Accentuationintense"/>
          <w:i w:val="0"/>
          <w:sz w:val="22"/>
        </w:rPr>
      </w:pPr>
    </w:p>
    <w:sectPr w:rsidR="00D846B5" w:rsidRPr="00B930EA" w:rsidSect="00D2342C">
      <w:headerReference w:type="default" r:id="rId9"/>
      <w:footerReference w:type="default" r:id="rId10"/>
      <w:headerReference w:type="first" r:id="rId11"/>
      <w:footerReference w:type="first" r:id="rId12"/>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1BDA4" w14:textId="77777777" w:rsidR="00DE664E" w:rsidRPr="00F121B3" w:rsidRDefault="00DE664E" w:rsidP="00B60AE4">
      <w:pPr>
        <w:spacing w:after="0" w:line="240" w:lineRule="auto"/>
      </w:pPr>
      <w:r w:rsidRPr="00F121B3">
        <w:separator/>
      </w:r>
    </w:p>
  </w:endnote>
  <w:endnote w:type="continuationSeparator" w:id="0">
    <w:p w14:paraId="4462AFF8" w14:textId="77777777" w:rsidR="00DE664E" w:rsidRPr="00F121B3" w:rsidRDefault="00DE664E" w:rsidP="00B60AE4">
      <w:pPr>
        <w:spacing w:after="0" w:line="240" w:lineRule="auto"/>
      </w:pPr>
      <w:r w:rsidRPr="00F12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F121B3" w:rsidRDefault="00AA6557" w:rsidP="00B60AE4">
    <w:pPr>
      <w:pStyle w:val="Pieddepage"/>
      <w:tabs>
        <w:tab w:val="clear" w:pos="4680"/>
        <w:tab w:val="clear" w:pos="9360"/>
        <w:tab w:val="right" w:pos="9900"/>
      </w:tabs>
    </w:pPr>
    <w:r>
      <w:rPr>
        <w:noProof/>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Pr>
        <w:noProof/>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6F2F5AAE" w:rsidR="00AA6557" w:rsidRPr="00F121B3" w:rsidRDefault="00AA6557">
    <w:pPr>
      <w:pStyle w:val="Pieddepage"/>
    </w:pPr>
    <w:r>
      <w:rPr>
        <w:noProof/>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9EC2" w14:textId="77777777" w:rsidR="00DE664E" w:rsidRPr="00F121B3" w:rsidRDefault="00DE664E" w:rsidP="00B60AE4">
      <w:pPr>
        <w:spacing w:after="0" w:line="240" w:lineRule="auto"/>
      </w:pPr>
      <w:r w:rsidRPr="00F121B3">
        <w:separator/>
      </w:r>
    </w:p>
  </w:footnote>
  <w:footnote w:type="continuationSeparator" w:id="0">
    <w:p w14:paraId="6C40589D" w14:textId="77777777" w:rsidR="00DE664E" w:rsidRPr="00F121B3" w:rsidRDefault="00DE664E" w:rsidP="00B60AE4">
      <w:pPr>
        <w:spacing w:after="0" w:line="240" w:lineRule="auto"/>
      </w:pPr>
      <w:r w:rsidRPr="00F12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0E3DA" w14:textId="16EB4A5C" w:rsidR="00996D36" w:rsidRPr="00F121B3"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2C62A6A8" w:rsidR="00AA6557" w:rsidRPr="00F121B3"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UT9OGqeDR/cy4+ldapOlDQibbE0PeYE511SJDpLjGa2Ty3XwXaX0/UfR9z1kFmkRdPKFciqbPPnYQGob2SG4IQ==" w:salt="E1I2wm3n2putJHks2u5FfA=="/>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14314"/>
    <w:rsid w:val="000226C6"/>
    <w:rsid w:val="000329FA"/>
    <w:rsid w:val="000336EA"/>
    <w:rsid w:val="00070078"/>
    <w:rsid w:val="00094234"/>
    <w:rsid w:val="000A06EB"/>
    <w:rsid w:val="000C0653"/>
    <w:rsid w:val="000D1778"/>
    <w:rsid w:val="001119C2"/>
    <w:rsid w:val="00190BE0"/>
    <w:rsid w:val="00190EEE"/>
    <w:rsid w:val="001A7C3B"/>
    <w:rsid w:val="001B6EF6"/>
    <w:rsid w:val="001C0D69"/>
    <w:rsid w:val="001C214D"/>
    <w:rsid w:val="001C2500"/>
    <w:rsid w:val="001D41DE"/>
    <w:rsid w:val="001D6317"/>
    <w:rsid w:val="00203237"/>
    <w:rsid w:val="002055B0"/>
    <w:rsid w:val="00214214"/>
    <w:rsid w:val="00223D14"/>
    <w:rsid w:val="00237EEE"/>
    <w:rsid w:val="00240A8F"/>
    <w:rsid w:val="002705CA"/>
    <w:rsid w:val="00271072"/>
    <w:rsid w:val="00285C2F"/>
    <w:rsid w:val="002D6B43"/>
    <w:rsid w:val="002D6D65"/>
    <w:rsid w:val="002E7A62"/>
    <w:rsid w:val="00310DF1"/>
    <w:rsid w:val="00312349"/>
    <w:rsid w:val="00321819"/>
    <w:rsid w:val="0032746D"/>
    <w:rsid w:val="00331B8C"/>
    <w:rsid w:val="00340C23"/>
    <w:rsid w:val="0034498E"/>
    <w:rsid w:val="00385F85"/>
    <w:rsid w:val="003B6AD0"/>
    <w:rsid w:val="00401C17"/>
    <w:rsid w:val="004118A9"/>
    <w:rsid w:val="00426ABC"/>
    <w:rsid w:val="00454841"/>
    <w:rsid w:val="004566D8"/>
    <w:rsid w:val="00471B79"/>
    <w:rsid w:val="00491CBF"/>
    <w:rsid w:val="004E2E9D"/>
    <w:rsid w:val="004F2A1C"/>
    <w:rsid w:val="0053709A"/>
    <w:rsid w:val="0055145E"/>
    <w:rsid w:val="00553F94"/>
    <w:rsid w:val="0057782D"/>
    <w:rsid w:val="005A51B6"/>
    <w:rsid w:val="005B1667"/>
    <w:rsid w:val="005C1423"/>
    <w:rsid w:val="005D0BD0"/>
    <w:rsid w:val="005D4FF7"/>
    <w:rsid w:val="00613FE4"/>
    <w:rsid w:val="00663932"/>
    <w:rsid w:val="0067653C"/>
    <w:rsid w:val="0068791E"/>
    <w:rsid w:val="006942CA"/>
    <w:rsid w:val="00695E3B"/>
    <w:rsid w:val="00697DF8"/>
    <w:rsid w:val="006B2AE3"/>
    <w:rsid w:val="006D3E29"/>
    <w:rsid w:val="006E4921"/>
    <w:rsid w:val="006E725F"/>
    <w:rsid w:val="00715C15"/>
    <w:rsid w:val="007463F5"/>
    <w:rsid w:val="00756903"/>
    <w:rsid w:val="00792B39"/>
    <w:rsid w:val="007F457A"/>
    <w:rsid w:val="007F7385"/>
    <w:rsid w:val="00804DA5"/>
    <w:rsid w:val="0084098B"/>
    <w:rsid w:val="008928CF"/>
    <w:rsid w:val="008A6B82"/>
    <w:rsid w:val="008B27A5"/>
    <w:rsid w:val="008C0C15"/>
    <w:rsid w:val="008C2B43"/>
    <w:rsid w:val="008C7A84"/>
    <w:rsid w:val="009210CA"/>
    <w:rsid w:val="00936C0B"/>
    <w:rsid w:val="009426E8"/>
    <w:rsid w:val="009620CC"/>
    <w:rsid w:val="009878F8"/>
    <w:rsid w:val="00990D21"/>
    <w:rsid w:val="00991B0B"/>
    <w:rsid w:val="00996D36"/>
    <w:rsid w:val="009B098E"/>
    <w:rsid w:val="009D0919"/>
    <w:rsid w:val="009E46A0"/>
    <w:rsid w:val="00A12085"/>
    <w:rsid w:val="00A20822"/>
    <w:rsid w:val="00A665C5"/>
    <w:rsid w:val="00A80782"/>
    <w:rsid w:val="00A949EC"/>
    <w:rsid w:val="00AA6557"/>
    <w:rsid w:val="00AB053D"/>
    <w:rsid w:val="00AB5BD1"/>
    <w:rsid w:val="00AC32D6"/>
    <w:rsid w:val="00AF4FA0"/>
    <w:rsid w:val="00AF58BB"/>
    <w:rsid w:val="00AF7F6A"/>
    <w:rsid w:val="00B106DD"/>
    <w:rsid w:val="00B26B85"/>
    <w:rsid w:val="00B340FC"/>
    <w:rsid w:val="00B4599E"/>
    <w:rsid w:val="00B47A58"/>
    <w:rsid w:val="00B60AE4"/>
    <w:rsid w:val="00B72ECB"/>
    <w:rsid w:val="00B745B4"/>
    <w:rsid w:val="00B930EA"/>
    <w:rsid w:val="00B96857"/>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E664E"/>
    <w:rsid w:val="00DF09BF"/>
    <w:rsid w:val="00E11513"/>
    <w:rsid w:val="00E459F3"/>
    <w:rsid w:val="00E528C8"/>
    <w:rsid w:val="00E9282A"/>
    <w:rsid w:val="00F121B3"/>
    <w:rsid w:val="00F33548"/>
    <w:rsid w:val="00F546DE"/>
    <w:rsid w:val="00F91D5D"/>
    <w:rsid w:val="00F9382F"/>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rPr>
      <w:lang w:val="en-CA"/>
    </w:rPr>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rPr>
      <w:lang w:val="en-CA"/>
    </w:rPr>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lang w:val="en-CA"/>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lang w:val="en-CA"/>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lang w:val="en-CA"/>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lang w:val="en-CA"/>
    </w:rPr>
  </w:style>
  <w:style w:type="character" w:customStyle="1" w:styleId="TextChar">
    <w:name w:val="Text Char"/>
    <w:basedOn w:val="Policepardfaut"/>
    <w:link w:val="Text"/>
    <w:rsid w:val="00094234"/>
    <w:rPr>
      <w:rFonts w:ascii="Georgia" w:hAnsi="Georgia"/>
      <w:sz w:val="18"/>
      <w:szCs w:val="18"/>
      <w:lang w:val="en-CA"/>
    </w:rPr>
  </w:style>
  <w:style w:type="character" w:styleId="Accentuationintense">
    <w:name w:val="Intense Emphasis"/>
    <w:basedOn w:val="Policepardfaut"/>
    <w:uiPriority w:val="21"/>
    <w:qFormat/>
    <w:rsid w:val="00094234"/>
    <w:rPr>
      <w:b/>
      <w:bCs/>
      <w:i/>
      <w:iCs/>
      <w:color w:val="4F81BD" w:themeColor="accent1"/>
      <w:lang w:val="en-CA"/>
    </w:rPr>
  </w:style>
  <w:style w:type="character" w:styleId="Lienhypertexte">
    <w:name w:val="Hyperlink"/>
    <w:basedOn w:val="Policepardfaut"/>
    <w:uiPriority w:val="99"/>
    <w:rsid w:val="009B098E"/>
    <w:rPr>
      <w:color w:val="0000FF"/>
      <w:u w:val="single"/>
      <w:lang w:val="en-CA"/>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lang w:val="en-CA"/>
    </w:rPr>
  </w:style>
  <w:style w:type="character" w:styleId="Marquedecommentaire">
    <w:name w:val="annotation reference"/>
    <w:basedOn w:val="Policepardfaut"/>
    <w:uiPriority w:val="99"/>
    <w:semiHidden/>
    <w:unhideWhenUsed/>
    <w:rsid w:val="003B6AD0"/>
    <w:rPr>
      <w:sz w:val="16"/>
      <w:szCs w:val="16"/>
      <w:lang w:val="en-CA"/>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lang w:val="en-CA"/>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lang w:val="en-CA"/>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rPr>
  </w:style>
  <w:style w:type="character" w:customStyle="1" w:styleId="CorpsdetexteCar">
    <w:name w:val="Corps de texte Car"/>
    <w:basedOn w:val="Policepardfaut"/>
    <w:link w:val="Corpsdetexte"/>
    <w:uiPriority w:val="1"/>
    <w:rsid w:val="009210CA"/>
    <w:rPr>
      <w:rFonts w:ascii="Georgia" w:eastAsia="Georgia" w:hAnsi="Georgia" w:cs="Georgia"/>
      <w:lang w:val="en-CA"/>
    </w:rPr>
  </w:style>
  <w:style w:type="character" w:styleId="Mentionnonrsolue">
    <w:name w:val="Unresolved Mention"/>
    <w:basedOn w:val="Policepardfaut"/>
    <w:uiPriority w:val="99"/>
    <w:semiHidden/>
    <w:unhideWhenUsed/>
    <w:rsid w:val="00936C0B"/>
    <w:rPr>
      <w:color w:val="605E5C"/>
      <w:shd w:val="clear" w:color="auto" w:fill="E1DFDD"/>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lationsexternes-externalrelations@pc.g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rks.canada.ca/lhn-nhs/qc/pointeaupere/gestion/contact"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9</Words>
  <Characters>4839</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3</cp:revision>
  <cp:lastPrinted>2024-03-25T13:52:00Z</cp:lastPrinted>
  <dcterms:created xsi:type="dcterms:W3CDTF">2026-04-20T14:55:00Z</dcterms:created>
  <dcterms:modified xsi:type="dcterms:W3CDTF">2026-04-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PrepV5.1.6">
    <vt:lpwstr>2024-03-25 2:43:25 PM</vt:lpwstr>
  </property>
</Properties>
</file>